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4EF180" w14:textId="77777777" w:rsidR="000A025D" w:rsidRPr="00517DE4" w:rsidRDefault="000A025D" w:rsidP="000A5A62">
      <w:pPr>
        <w:pStyle w:val="MediumGrid1-Accent21"/>
        <w:rPr>
          <w:rStyle w:val="Strong"/>
        </w:rPr>
      </w:pPr>
    </w:p>
    <w:p w14:paraId="0C939B1D" w14:textId="77777777" w:rsidR="000A025D" w:rsidRPr="003F7761" w:rsidRDefault="000A025D" w:rsidP="000A5A62">
      <w:pPr>
        <w:rPr>
          <w:rFonts w:ascii="Verdana" w:hAnsi="Verdana"/>
        </w:rPr>
      </w:pPr>
    </w:p>
    <w:p w14:paraId="15B25252" w14:textId="77777777" w:rsidR="000A025D" w:rsidRPr="003F7761" w:rsidRDefault="000A025D" w:rsidP="000A5A62">
      <w:pPr>
        <w:rPr>
          <w:rFonts w:ascii="Verdana" w:hAnsi="Verdana"/>
        </w:rPr>
      </w:pPr>
    </w:p>
    <w:p w14:paraId="750CE2C3" w14:textId="77777777" w:rsidR="000A025D" w:rsidRPr="003F7761" w:rsidRDefault="000A025D" w:rsidP="000A5A62">
      <w:pPr>
        <w:rPr>
          <w:rFonts w:ascii="Verdana" w:hAnsi="Verdana"/>
        </w:rPr>
      </w:pPr>
    </w:p>
    <w:p w14:paraId="0A643DEA" w14:textId="77777777" w:rsidR="000A025D" w:rsidRPr="003F7761" w:rsidRDefault="000A025D" w:rsidP="000A5A62">
      <w:pPr>
        <w:rPr>
          <w:rFonts w:ascii="Verdana" w:hAnsi="Verdana"/>
        </w:rPr>
      </w:pPr>
    </w:p>
    <w:p w14:paraId="42A80337" w14:textId="77777777" w:rsidR="000A025D" w:rsidRPr="003F7761" w:rsidRDefault="000A025D" w:rsidP="000A5A62">
      <w:pPr>
        <w:rPr>
          <w:rFonts w:ascii="Verdana" w:hAnsi="Verdana"/>
        </w:rPr>
      </w:pPr>
    </w:p>
    <w:p w14:paraId="42901A37" w14:textId="77777777" w:rsidR="000A025D" w:rsidRPr="003F7761" w:rsidRDefault="000A025D" w:rsidP="000A5A62">
      <w:pPr>
        <w:rPr>
          <w:rFonts w:ascii="Verdana" w:hAnsi="Verdana"/>
        </w:rPr>
      </w:pPr>
    </w:p>
    <w:p w14:paraId="1EA499D4" w14:textId="77777777" w:rsidR="009F155B" w:rsidRPr="003F7761" w:rsidRDefault="009F155B" w:rsidP="000A5A62">
      <w:pPr>
        <w:jc w:val="center"/>
        <w:rPr>
          <w:rFonts w:ascii="Verdana" w:hAnsi="Verdana"/>
          <w:b/>
        </w:rPr>
      </w:pPr>
      <w:r w:rsidRPr="003F7761">
        <w:rPr>
          <w:rFonts w:ascii="Verdana" w:hAnsi="Verdana"/>
          <w:b/>
        </w:rPr>
        <w:t>AGENDA</w:t>
      </w:r>
    </w:p>
    <w:p w14:paraId="2BAE0DF1" w14:textId="469EE46D" w:rsidR="009F155B" w:rsidRPr="003F7761" w:rsidRDefault="00CC644C" w:rsidP="000A5A62">
      <w:pPr>
        <w:jc w:val="center"/>
        <w:rPr>
          <w:rFonts w:ascii="Verdana" w:hAnsi="Verdana"/>
          <w:b/>
        </w:rPr>
      </w:pPr>
      <w:r w:rsidRPr="003F7761">
        <w:rPr>
          <w:rFonts w:ascii="Verdana" w:hAnsi="Verdana"/>
          <w:b/>
        </w:rPr>
        <w:t xml:space="preserve">State Plan for Independent Living </w:t>
      </w:r>
      <w:r w:rsidR="00260975">
        <w:rPr>
          <w:rFonts w:ascii="Verdana" w:hAnsi="Verdana"/>
          <w:b/>
        </w:rPr>
        <w:t>Long-Term Services and Supports (LTSS)</w:t>
      </w:r>
      <w:r w:rsidR="006024F3" w:rsidRPr="003F7761">
        <w:rPr>
          <w:rFonts w:ascii="Verdana" w:hAnsi="Verdana"/>
          <w:b/>
        </w:rPr>
        <w:t xml:space="preserve"> Workgroup</w:t>
      </w:r>
      <w:r w:rsidR="0064449C" w:rsidRPr="003F7761">
        <w:rPr>
          <w:rFonts w:ascii="Verdana" w:hAnsi="Verdana"/>
          <w:b/>
        </w:rPr>
        <w:t xml:space="preserve"> Meeting</w:t>
      </w:r>
    </w:p>
    <w:p w14:paraId="4F59ABAB" w14:textId="012948C8" w:rsidR="009F155B" w:rsidRPr="003F7761" w:rsidRDefault="007074F5" w:rsidP="000A5A62">
      <w:pPr>
        <w:jc w:val="center"/>
        <w:rPr>
          <w:rFonts w:ascii="Verdana" w:hAnsi="Verdana"/>
        </w:rPr>
      </w:pPr>
      <w:r>
        <w:rPr>
          <w:rFonts w:ascii="Verdana" w:hAnsi="Verdana"/>
        </w:rPr>
        <w:t>January 4, 2023</w:t>
      </w:r>
    </w:p>
    <w:p w14:paraId="3E1BA626" w14:textId="4615F5FF" w:rsidR="009F155B" w:rsidRPr="003F7761" w:rsidRDefault="000B4955" w:rsidP="000A5A62">
      <w:pPr>
        <w:jc w:val="center"/>
        <w:rPr>
          <w:rFonts w:ascii="Verdana" w:hAnsi="Verdana"/>
        </w:rPr>
      </w:pPr>
      <w:r>
        <w:rPr>
          <w:rFonts w:ascii="Verdana" w:hAnsi="Verdana"/>
        </w:rPr>
        <w:t>1</w:t>
      </w:r>
      <w:r w:rsidR="00260975">
        <w:rPr>
          <w:rFonts w:ascii="Verdana" w:hAnsi="Verdana"/>
        </w:rPr>
        <w:t>0</w:t>
      </w:r>
      <w:r w:rsidR="0064449C" w:rsidRPr="003F7761">
        <w:rPr>
          <w:rFonts w:ascii="Verdana" w:hAnsi="Verdana"/>
        </w:rPr>
        <w:t>:</w:t>
      </w:r>
      <w:r w:rsidR="009A038E">
        <w:rPr>
          <w:rFonts w:ascii="Verdana" w:hAnsi="Verdana"/>
        </w:rPr>
        <w:t>3</w:t>
      </w:r>
      <w:r w:rsidR="0064449C" w:rsidRPr="003F7761">
        <w:rPr>
          <w:rFonts w:ascii="Verdana" w:hAnsi="Verdana"/>
        </w:rPr>
        <w:t>0</w:t>
      </w:r>
      <w:r w:rsidR="00260975">
        <w:rPr>
          <w:rFonts w:ascii="Verdana" w:hAnsi="Verdana"/>
        </w:rPr>
        <w:t>a</w:t>
      </w:r>
      <w:r w:rsidR="00233802">
        <w:rPr>
          <w:rFonts w:ascii="Verdana" w:hAnsi="Verdana"/>
        </w:rPr>
        <w:t xml:space="preserve">m – </w:t>
      </w:r>
      <w:r w:rsidR="00260975">
        <w:rPr>
          <w:rFonts w:ascii="Verdana" w:hAnsi="Verdana"/>
        </w:rPr>
        <w:t>12:00 noon</w:t>
      </w:r>
    </w:p>
    <w:p w14:paraId="45C1D047" w14:textId="77777777" w:rsidR="00FB7924" w:rsidRPr="003F7761" w:rsidRDefault="00FB7924" w:rsidP="000A5A62">
      <w:pPr>
        <w:jc w:val="center"/>
        <w:rPr>
          <w:rFonts w:ascii="Verdana" w:hAnsi="Verdana"/>
        </w:rPr>
      </w:pPr>
    </w:p>
    <w:p w14:paraId="27BB3A7B" w14:textId="3E03F86F" w:rsidR="003861BC" w:rsidRDefault="009A038E" w:rsidP="009A038E">
      <w:pPr>
        <w:jc w:val="center"/>
        <w:rPr>
          <w:rFonts w:ascii="Verdana" w:hAnsi="Verdana"/>
        </w:rPr>
      </w:pPr>
      <w:r>
        <w:rPr>
          <w:rFonts w:ascii="Verdana" w:hAnsi="Verdana"/>
        </w:rPr>
        <w:t xml:space="preserve">Zoom Information: </w:t>
      </w:r>
    </w:p>
    <w:p w14:paraId="62B65B0B" w14:textId="73A88560" w:rsidR="009A038E" w:rsidRDefault="00000000" w:rsidP="009A038E">
      <w:pPr>
        <w:jc w:val="center"/>
        <w:rPr>
          <w:rFonts w:ascii="Verdana" w:hAnsi="Verdana"/>
        </w:rPr>
      </w:pPr>
      <w:hyperlink r:id="rId8" w:history="1">
        <w:r w:rsidR="009A038E">
          <w:rPr>
            <w:rStyle w:val="Hyperlink"/>
            <w:rFonts w:ascii="Verdana" w:hAnsi="Verdana"/>
          </w:rPr>
          <w:t>Zoom Meeting Weblink</w:t>
        </w:r>
      </w:hyperlink>
      <w:r w:rsidR="009A038E">
        <w:rPr>
          <w:rFonts w:ascii="Verdana" w:hAnsi="Verdana"/>
        </w:rPr>
        <w:t xml:space="preserve"> </w:t>
      </w:r>
    </w:p>
    <w:p w14:paraId="18FBCFF8" w14:textId="77777777" w:rsidR="009A038E" w:rsidRDefault="009A038E" w:rsidP="009A038E">
      <w:pPr>
        <w:jc w:val="center"/>
        <w:rPr>
          <w:rFonts w:ascii="Verdana" w:hAnsi="Verdana"/>
        </w:rPr>
      </w:pPr>
      <w:r>
        <w:rPr>
          <w:rFonts w:ascii="Verdana" w:hAnsi="Verdana"/>
        </w:rPr>
        <w:t>Dial by Phone: (669) 900-6833</w:t>
      </w:r>
    </w:p>
    <w:p w14:paraId="5D92F4CC" w14:textId="03B011C4" w:rsidR="009A038E" w:rsidRDefault="009A038E" w:rsidP="009A038E">
      <w:pPr>
        <w:jc w:val="center"/>
        <w:rPr>
          <w:rFonts w:ascii="Verdana" w:hAnsi="Verdana"/>
        </w:rPr>
      </w:pPr>
      <w:r>
        <w:rPr>
          <w:rFonts w:ascii="Verdana" w:hAnsi="Verdana"/>
        </w:rPr>
        <w:t xml:space="preserve">Meeting ID: </w:t>
      </w:r>
      <w:r w:rsidR="001B21C3">
        <w:rPr>
          <w:rFonts w:ascii="Verdana" w:hAnsi="Verdana"/>
        </w:rPr>
        <w:t>848 0658 6005</w:t>
      </w:r>
    </w:p>
    <w:p w14:paraId="7346D66E" w14:textId="46F3512B" w:rsidR="009A038E" w:rsidRDefault="009A038E" w:rsidP="009A038E">
      <w:pPr>
        <w:jc w:val="center"/>
        <w:rPr>
          <w:rFonts w:ascii="Verdana" w:hAnsi="Verdana"/>
        </w:rPr>
      </w:pPr>
      <w:r>
        <w:rPr>
          <w:rFonts w:ascii="Verdana" w:hAnsi="Verdana"/>
        </w:rPr>
        <w:t>Passcode:</w:t>
      </w:r>
      <w:r w:rsidR="0078630D">
        <w:rPr>
          <w:rFonts w:ascii="Verdana" w:hAnsi="Verdana"/>
        </w:rPr>
        <w:t xml:space="preserve"> </w:t>
      </w:r>
      <w:r w:rsidR="001B21C3">
        <w:rPr>
          <w:rFonts w:ascii="Verdana" w:hAnsi="Verdana"/>
        </w:rPr>
        <w:t>084636</w:t>
      </w:r>
    </w:p>
    <w:p w14:paraId="7F9D3BE2" w14:textId="77777777" w:rsidR="009A038E" w:rsidRDefault="009A038E" w:rsidP="009A038E">
      <w:pPr>
        <w:jc w:val="center"/>
        <w:rPr>
          <w:rFonts w:ascii="Verdana" w:hAnsi="Verdana"/>
        </w:rPr>
      </w:pPr>
    </w:p>
    <w:p w14:paraId="4E0F4C1B" w14:textId="77777777" w:rsidR="009A038E" w:rsidRDefault="009A038E" w:rsidP="009A038E">
      <w:pPr>
        <w:jc w:val="center"/>
        <w:rPr>
          <w:rFonts w:ascii="Verdana" w:hAnsi="Verdana"/>
        </w:rPr>
      </w:pPr>
      <w:r>
        <w:rPr>
          <w:rFonts w:ascii="Verdana" w:hAnsi="Verdana"/>
        </w:rPr>
        <w:t xml:space="preserve">All Meetings observe </w:t>
      </w:r>
      <w:r>
        <w:rPr>
          <w:rFonts w:ascii="Verdana" w:hAnsi="Verdana"/>
          <w:b/>
          <w:i/>
        </w:rPr>
        <w:t>Rules by Which to Meet Peacefully</w:t>
      </w:r>
      <w:r>
        <w:rPr>
          <w:rFonts w:ascii="Verdana" w:hAnsi="Verdana"/>
        </w:rPr>
        <w:t>, located on the SILC website, under Meetings and Notices (</w:t>
      </w:r>
      <w:hyperlink r:id="rId9" w:history="1">
        <w:r>
          <w:rPr>
            <w:rStyle w:val="Hyperlink"/>
            <w:rFonts w:ascii="Verdana" w:hAnsi="Verdana"/>
          </w:rPr>
          <w:t>https://www.calsilc.ca.gov/meeting-notices</w:t>
        </w:r>
      </w:hyperlink>
      <w:r>
        <w:rPr>
          <w:rFonts w:ascii="Verdana" w:hAnsi="Verdana"/>
        </w:rPr>
        <w:t>)</w:t>
      </w:r>
    </w:p>
    <w:p w14:paraId="0125D3C3" w14:textId="77777777" w:rsidR="009F155B" w:rsidRPr="003F7761" w:rsidRDefault="009F155B" w:rsidP="000A5A62">
      <w:pPr>
        <w:jc w:val="center"/>
        <w:rPr>
          <w:rFonts w:ascii="Verdana" w:hAnsi="Verdana"/>
        </w:rPr>
      </w:pPr>
    </w:p>
    <w:p w14:paraId="23397FD6" w14:textId="77777777" w:rsidR="00BA172D" w:rsidRPr="003F7761" w:rsidRDefault="009F155B" w:rsidP="009A038E">
      <w:pPr>
        <w:pStyle w:val="MediumGrid1-Accent21"/>
        <w:widowControl/>
        <w:numPr>
          <w:ilvl w:val="0"/>
          <w:numId w:val="2"/>
        </w:numPr>
        <w:suppressAutoHyphens w:val="0"/>
        <w:spacing w:after="0" w:line="240" w:lineRule="auto"/>
        <w:textAlignment w:val="auto"/>
        <w:rPr>
          <w:rFonts w:ascii="Verdana" w:eastAsia="Times New Roman" w:hAnsi="Verdana" w:cs="Times New Roman"/>
          <w:color w:val="auto"/>
          <w:sz w:val="24"/>
          <w:szCs w:val="24"/>
          <w:lang w:eastAsia="en-US"/>
        </w:rPr>
      </w:pPr>
      <w:r w:rsidRPr="003F7761">
        <w:rPr>
          <w:rFonts w:ascii="Verdana" w:eastAsia="Times New Roman" w:hAnsi="Verdana" w:cs="Times New Roman"/>
          <w:color w:val="auto"/>
          <w:sz w:val="24"/>
          <w:szCs w:val="24"/>
          <w:lang w:eastAsia="en-US"/>
        </w:rPr>
        <w:t>Call to Order</w:t>
      </w:r>
    </w:p>
    <w:p w14:paraId="6FE9FDB9" w14:textId="77777777" w:rsidR="009F155B" w:rsidRPr="003F7761" w:rsidRDefault="009F155B" w:rsidP="009A038E">
      <w:pPr>
        <w:pStyle w:val="MediumGrid1-Accent21"/>
        <w:widowControl/>
        <w:suppressAutoHyphens w:val="0"/>
        <w:spacing w:after="0" w:line="240" w:lineRule="auto"/>
        <w:ind w:left="270" w:hanging="360"/>
        <w:textAlignment w:val="auto"/>
        <w:rPr>
          <w:rFonts w:ascii="Verdana" w:eastAsia="Times New Roman" w:hAnsi="Verdana" w:cs="Times New Roman"/>
          <w:color w:val="auto"/>
          <w:sz w:val="24"/>
          <w:szCs w:val="24"/>
          <w:lang w:eastAsia="en-US"/>
        </w:rPr>
      </w:pPr>
    </w:p>
    <w:p w14:paraId="7EB78466" w14:textId="77777777" w:rsidR="009F155B" w:rsidRPr="003F7761" w:rsidRDefault="009F155B" w:rsidP="009A038E">
      <w:pPr>
        <w:pStyle w:val="MediumGrid1-Accent21"/>
        <w:widowControl/>
        <w:numPr>
          <w:ilvl w:val="0"/>
          <w:numId w:val="2"/>
        </w:numPr>
        <w:suppressAutoHyphens w:val="0"/>
        <w:spacing w:after="0" w:line="240" w:lineRule="auto"/>
        <w:textAlignment w:val="auto"/>
        <w:rPr>
          <w:rFonts w:ascii="Verdana" w:eastAsia="Times New Roman" w:hAnsi="Verdana" w:cs="Times New Roman"/>
          <w:color w:val="auto"/>
          <w:sz w:val="24"/>
          <w:szCs w:val="24"/>
          <w:lang w:eastAsia="en-US"/>
        </w:rPr>
      </w:pPr>
      <w:r w:rsidRPr="003F7761">
        <w:rPr>
          <w:rFonts w:ascii="Verdana" w:eastAsia="Times New Roman" w:hAnsi="Verdana" w:cs="Times New Roman"/>
          <w:color w:val="auto"/>
          <w:sz w:val="24"/>
          <w:szCs w:val="24"/>
          <w:lang w:eastAsia="en-US"/>
        </w:rPr>
        <w:t>Introductions</w:t>
      </w:r>
    </w:p>
    <w:p w14:paraId="615F2BB9" w14:textId="77777777" w:rsidR="009F155B" w:rsidRPr="003F7761" w:rsidRDefault="009F155B" w:rsidP="009A038E">
      <w:pPr>
        <w:pStyle w:val="MediumGrid1-Accent21"/>
        <w:widowControl/>
        <w:suppressAutoHyphens w:val="0"/>
        <w:spacing w:after="0" w:line="240" w:lineRule="auto"/>
        <w:ind w:left="270" w:hanging="360"/>
        <w:textAlignment w:val="auto"/>
        <w:rPr>
          <w:rFonts w:ascii="Verdana" w:eastAsia="Times New Roman" w:hAnsi="Verdana" w:cs="Times New Roman"/>
          <w:color w:val="auto"/>
          <w:sz w:val="24"/>
          <w:szCs w:val="24"/>
          <w:lang w:eastAsia="en-US"/>
        </w:rPr>
      </w:pPr>
    </w:p>
    <w:p w14:paraId="1B1D3CFD" w14:textId="1F4BBB42" w:rsidR="009F155B" w:rsidRDefault="009F155B" w:rsidP="009A038E">
      <w:pPr>
        <w:pStyle w:val="MediumGrid1-Accent21"/>
        <w:widowControl/>
        <w:numPr>
          <w:ilvl w:val="0"/>
          <w:numId w:val="2"/>
        </w:numPr>
        <w:suppressAutoHyphens w:val="0"/>
        <w:spacing w:after="0" w:line="240" w:lineRule="auto"/>
        <w:textAlignment w:val="auto"/>
        <w:rPr>
          <w:rFonts w:ascii="Verdana" w:eastAsia="Times New Roman" w:hAnsi="Verdana" w:cs="Times New Roman"/>
          <w:color w:val="auto"/>
          <w:sz w:val="24"/>
          <w:szCs w:val="24"/>
          <w:lang w:eastAsia="en-US"/>
        </w:rPr>
      </w:pPr>
      <w:r w:rsidRPr="003F7761">
        <w:rPr>
          <w:rFonts w:ascii="Verdana" w:eastAsia="Times New Roman" w:hAnsi="Verdana" w:cs="Times New Roman"/>
          <w:color w:val="auto"/>
          <w:sz w:val="24"/>
          <w:szCs w:val="24"/>
          <w:lang w:eastAsia="en-US"/>
        </w:rPr>
        <w:t>Public Comment</w:t>
      </w:r>
    </w:p>
    <w:p w14:paraId="504CDEC4" w14:textId="77777777" w:rsidR="005C58EF" w:rsidRDefault="005C58EF" w:rsidP="005C58EF">
      <w:pPr>
        <w:pStyle w:val="ListParagraph"/>
        <w:rPr>
          <w:rFonts w:ascii="Verdana" w:hAnsi="Verdana"/>
        </w:rPr>
      </w:pPr>
    </w:p>
    <w:p w14:paraId="074F7204" w14:textId="77777777" w:rsidR="00E04DA6" w:rsidRDefault="00E04DA6" w:rsidP="009A038E">
      <w:pPr>
        <w:pStyle w:val="MediumGrid1-Accent21"/>
        <w:widowControl/>
        <w:numPr>
          <w:ilvl w:val="0"/>
          <w:numId w:val="2"/>
        </w:numPr>
        <w:suppressAutoHyphens w:val="0"/>
        <w:spacing w:after="0" w:line="240" w:lineRule="auto"/>
        <w:textAlignment w:val="auto"/>
        <w:rPr>
          <w:rFonts w:ascii="Verdana" w:eastAsia="Times New Roman" w:hAnsi="Verdana" w:cs="Times New Roman"/>
          <w:color w:val="auto"/>
          <w:sz w:val="24"/>
          <w:szCs w:val="24"/>
          <w:lang w:eastAsia="en-US"/>
        </w:rPr>
      </w:pPr>
      <w:r>
        <w:rPr>
          <w:rFonts w:ascii="Verdana" w:eastAsia="Times New Roman" w:hAnsi="Verdana" w:cs="Times New Roman"/>
          <w:color w:val="auto"/>
          <w:sz w:val="24"/>
          <w:szCs w:val="24"/>
          <w:lang w:eastAsia="en-US"/>
        </w:rPr>
        <w:t>Workgroup Activities</w:t>
      </w:r>
    </w:p>
    <w:p w14:paraId="40D5FAEE" w14:textId="254550CF" w:rsidR="00490738" w:rsidRDefault="00490738" w:rsidP="00E04DA6">
      <w:pPr>
        <w:pStyle w:val="MediumGrid1-Accent21"/>
        <w:widowControl/>
        <w:numPr>
          <w:ilvl w:val="1"/>
          <w:numId w:val="2"/>
        </w:numPr>
        <w:suppressAutoHyphens w:val="0"/>
        <w:spacing w:after="0" w:line="240" w:lineRule="auto"/>
        <w:textAlignment w:val="auto"/>
        <w:rPr>
          <w:rFonts w:ascii="Verdana" w:eastAsia="Times New Roman" w:hAnsi="Verdana" w:cs="Times New Roman"/>
          <w:color w:val="auto"/>
          <w:sz w:val="24"/>
          <w:szCs w:val="24"/>
          <w:lang w:eastAsia="en-US"/>
        </w:rPr>
      </w:pPr>
      <w:r w:rsidRPr="00E04DA6">
        <w:rPr>
          <w:rFonts w:ascii="Verdana" w:eastAsia="Times New Roman" w:hAnsi="Verdana" w:cs="Times New Roman"/>
          <w:color w:val="auto"/>
          <w:sz w:val="24"/>
          <w:szCs w:val="24"/>
          <w:lang w:eastAsia="en-US"/>
        </w:rPr>
        <w:t>Educational</w:t>
      </w:r>
      <w:r w:rsidR="00E04DA6">
        <w:rPr>
          <w:rFonts w:ascii="Verdana" w:eastAsia="Times New Roman" w:hAnsi="Verdana" w:cs="Times New Roman"/>
          <w:color w:val="auto"/>
          <w:sz w:val="24"/>
          <w:szCs w:val="24"/>
          <w:lang w:eastAsia="en-US"/>
        </w:rPr>
        <w:t xml:space="preserve"> and </w:t>
      </w:r>
      <w:r w:rsidRPr="00E04DA6">
        <w:rPr>
          <w:rFonts w:ascii="Verdana" w:eastAsia="Times New Roman" w:hAnsi="Verdana" w:cs="Times New Roman"/>
          <w:color w:val="auto"/>
          <w:sz w:val="24"/>
          <w:szCs w:val="24"/>
          <w:lang w:eastAsia="en-US"/>
        </w:rPr>
        <w:t>Outreach Material</w:t>
      </w:r>
      <w:r w:rsidR="00E04DA6">
        <w:rPr>
          <w:rFonts w:ascii="Verdana" w:eastAsia="Times New Roman" w:hAnsi="Verdana" w:cs="Times New Roman"/>
          <w:color w:val="auto"/>
          <w:sz w:val="24"/>
          <w:szCs w:val="24"/>
          <w:lang w:eastAsia="en-US"/>
        </w:rPr>
        <w:t xml:space="preserve"> Development</w:t>
      </w:r>
    </w:p>
    <w:p w14:paraId="29BFC222" w14:textId="3116EEF8" w:rsidR="00FD2807" w:rsidRDefault="00F40287" w:rsidP="00FD2807">
      <w:pPr>
        <w:pStyle w:val="MediumGrid1-Accent21"/>
        <w:widowControl/>
        <w:numPr>
          <w:ilvl w:val="1"/>
          <w:numId w:val="2"/>
        </w:numPr>
        <w:suppressAutoHyphens w:val="0"/>
        <w:spacing w:after="0" w:line="240" w:lineRule="auto"/>
        <w:textAlignment w:val="auto"/>
        <w:rPr>
          <w:rFonts w:ascii="Verdana" w:eastAsia="Times New Roman" w:hAnsi="Verdana" w:cs="Times New Roman"/>
          <w:color w:val="auto"/>
          <w:sz w:val="24"/>
          <w:szCs w:val="24"/>
          <w:lang w:eastAsia="en-US"/>
        </w:rPr>
      </w:pPr>
      <w:r>
        <w:rPr>
          <w:rFonts w:ascii="Verdana" w:eastAsia="Times New Roman" w:hAnsi="Verdana" w:cs="Times New Roman"/>
          <w:color w:val="auto"/>
          <w:sz w:val="24"/>
          <w:szCs w:val="24"/>
          <w:lang w:eastAsia="en-US"/>
        </w:rPr>
        <w:t>Update to LTSS All County Letter</w:t>
      </w:r>
    </w:p>
    <w:p w14:paraId="57DA7477" w14:textId="5415FE21" w:rsidR="00042FF8" w:rsidRDefault="00042FF8" w:rsidP="00FD2807">
      <w:pPr>
        <w:pStyle w:val="MediumGrid1-Accent21"/>
        <w:widowControl/>
        <w:numPr>
          <w:ilvl w:val="1"/>
          <w:numId w:val="2"/>
        </w:numPr>
        <w:suppressAutoHyphens w:val="0"/>
        <w:spacing w:after="0" w:line="240" w:lineRule="auto"/>
        <w:textAlignment w:val="auto"/>
        <w:rPr>
          <w:rFonts w:ascii="Verdana" w:eastAsia="Times New Roman" w:hAnsi="Verdana" w:cs="Times New Roman"/>
          <w:color w:val="auto"/>
          <w:sz w:val="24"/>
          <w:szCs w:val="24"/>
          <w:lang w:eastAsia="en-US"/>
        </w:rPr>
      </w:pPr>
      <w:r>
        <w:rPr>
          <w:rFonts w:ascii="Verdana" w:eastAsia="Times New Roman" w:hAnsi="Verdana" w:cs="Times New Roman"/>
          <w:color w:val="auto"/>
          <w:sz w:val="24"/>
          <w:szCs w:val="24"/>
          <w:lang w:eastAsia="en-US"/>
        </w:rPr>
        <w:t>CAHF Summer Conference Session</w:t>
      </w:r>
    </w:p>
    <w:p w14:paraId="63755155" w14:textId="77777777" w:rsidR="00BE4885" w:rsidRPr="00211850" w:rsidRDefault="00BE4885" w:rsidP="00211850">
      <w:pPr>
        <w:rPr>
          <w:rFonts w:ascii="Verdana" w:hAnsi="Verdana"/>
        </w:rPr>
      </w:pPr>
    </w:p>
    <w:p w14:paraId="53FCEF34" w14:textId="77777777" w:rsidR="00F40287" w:rsidRDefault="00E04DA6" w:rsidP="00F40287">
      <w:pPr>
        <w:pStyle w:val="MediumGrid1-Accent21"/>
        <w:widowControl/>
        <w:numPr>
          <w:ilvl w:val="0"/>
          <w:numId w:val="2"/>
        </w:numPr>
        <w:suppressAutoHyphens w:val="0"/>
        <w:spacing w:after="0" w:line="240" w:lineRule="auto"/>
        <w:textAlignment w:val="auto"/>
        <w:rPr>
          <w:rFonts w:ascii="Verdana" w:eastAsia="Times New Roman" w:hAnsi="Verdana" w:cs="Times New Roman"/>
          <w:color w:val="auto"/>
          <w:sz w:val="24"/>
          <w:szCs w:val="24"/>
          <w:lang w:eastAsia="en-US"/>
        </w:rPr>
      </w:pPr>
      <w:r>
        <w:rPr>
          <w:rFonts w:ascii="Verdana" w:eastAsia="Times New Roman" w:hAnsi="Verdana" w:cs="Times New Roman"/>
          <w:color w:val="auto"/>
          <w:sz w:val="24"/>
          <w:szCs w:val="24"/>
          <w:lang w:eastAsia="en-US"/>
        </w:rPr>
        <w:t>Other</w:t>
      </w:r>
      <w:r w:rsidR="00BE4885" w:rsidRPr="00BE4885">
        <w:rPr>
          <w:rFonts w:ascii="Verdana" w:eastAsia="Times New Roman" w:hAnsi="Verdana" w:cs="Times New Roman"/>
          <w:color w:val="auto"/>
          <w:sz w:val="24"/>
          <w:szCs w:val="24"/>
          <w:lang w:eastAsia="en-US"/>
        </w:rPr>
        <w:t xml:space="preserve"> LTSS activities</w:t>
      </w:r>
    </w:p>
    <w:p w14:paraId="7D4F051F" w14:textId="4FD51C36" w:rsidR="00F40287" w:rsidRDefault="00F40287" w:rsidP="00F40287">
      <w:pPr>
        <w:pStyle w:val="MediumGrid1-Accent21"/>
        <w:widowControl/>
        <w:numPr>
          <w:ilvl w:val="1"/>
          <w:numId w:val="2"/>
        </w:numPr>
        <w:suppressAutoHyphens w:val="0"/>
        <w:spacing w:after="0" w:line="240" w:lineRule="auto"/>
        <w:textAlignment w:val="auto"/>
        <w:rPr>
          <w:rFonts w:ascii="Verdana" w:eastAsia="Times New Roman" w:hAnsi="Verdana" w:cs="Times New Roman"/>
          <w:color w:val="auto"/>
          <w:sz w:val="24"/>
          <w:szCs w:val="24"/>
          <w:lang w:eastAsia="en-US"/>
        </w:rPr>
      </w:pPr>
      <w:r>
        <w:rPr>
          <w:rFonts w:ascii="Verdana" w:eastAsia="Times New Roman" w:hAnsi="Verdana" w:cs="Times New Roman"/>
          <w:color w:val="auto"/>
          <w:sz w:val="24"/>
          <w:szCs w:val="24"/>
          <w:lang w:eastAsia="en-US"/>
        </w:rPr>
        <w:t>H</w:t>
      </w:r>
      <w:r w:rsidRPr="00F40287">
        <w:rPr>
          <w:rFonts w:ascii="Verdana" w:eastAsia="Times New Roman" w:hAnsi="Verdana" w:cs="Times New Roman"/>
          <w:color w:val="auto"/>
          <w:sz w:val="24"/>
          <w:szCs w:val="24"/>
          <w:lang w:eastAsia="en-US"/>
        </w:rPr>
        <w:t xml:space="preserve">CBS Spending Plan </w:t>
      </w:r>
      <w:r>
        <w:rPr>
          <w:rFonts w:ascii="Verdana" w:eastAsia="Times New Roman" w:hAnsi="Verdana" w:cs="Times New Roman"/>
          <w:color w:val="auto"/>
          <w:sz w:val="24"/>
          <w:szCs w:val="24"/>
          <w:lang w:eastAsia="en-US"/>
        </w:rPr>
        <w:t>Update</w:t>
      </w:r>
    </w:p>
    <w:p w14:paraId="59611E18" w14:textId="33052397" w:rsidR="00E04DA6" w:rsidRDefault="00E04DA6" w:rsidP="002B2BEA">
      <w:pPr>
        <w:pStyle w:val="MediumGrid1-Accent21"/>
        <w:widowControl/>
        <w:suppressAutoHyphens w:val="0"/>
        <w:spacing w:after="0" w:line="240" w:lineRule="auto"/>
        <w:ind w:left="0"/>
        <w:textAlignment w:val="auto"/>
        <w:rPr>
          <w:rFonts w:ascii="Verdana" w:eastAsia="Times New Roman" w:hAnsi="Verdana" w:cs="Times New Roman"/>
          <w:color w:val="auto"/>
          <w:sz w:val="24"/>
          <w:szCs w:val="24"/>
          <w:lang w:eastAsia="en-US"/>
        </w:rPr>
      </w:pPr>
    </w:p>
    <w:p w14:paraId="3170D210" w14:textId="77777777" w:rsidR="009512AA" w:rsidRDefault="009512AA" w:rsidP="009512AA">
      <w:pPr>
        <w:pStyle w:val="MediumGrid1-Accent21"/>
        <w:widowControl/>
        <w:numPr>
          <w:ilvl w:val="0"/>
          <w:numId w:val="2"/>
        </w:numPr>
        <w:suppressAutoHyphens w:val="0"/>
        <w:spacing w:after="0" w:line="240" w:lineRule="auto"/>
        <w:textAlignment w:val="auto"/>
        <w:rPr>
          <w:rFonts w:ascii="Verdana" w:eastAsia="Times New Roman" w:hAnsi="Verdana" w:cs="Times New Roman"/>
          <w:color w:val="auto"/>
          <w:sz w:val="24"/>
          <w:szCs w:val="24"/>
          <w:lang w:eastAsia="en-US"/>
        </w:rPr>
      </w:pPr>
      <w:r>
        <w:rPr>
          <w:rFonts w:ascii="Verdana" w:eastAsia="Times New Roman" w:hAnsi="Verdana" w:cs="Times New Roman"/>
          <w:color w:val="auto"/>
          <w:sz w:val="24"/>
          <w:szCs w:val="24"/>
          <w:lang w:eastAsia="en-US"/>
        </w:rPr>
        <w:t>Community Care Transitions (CCT)/Money Follows the Person (MFP)</w:t>
      </w:r>
    </w:p>
    <w:p w14:paraId="50377951" w14:textId="0DECE07E" w:rsidR="009512AA" w:rsidRDefault="009512AA" w:rsidP="009512AA">
      <w:pPr>
        <w:pStyle w:val="MediumGrid1-Accent21"/>
        <w:widowControl/>
        <w:numPr>
          <w:ilvl w:val="1"/>
          <w:numId w:val="2"/>
        </w:numPr>
        <w:suppressAutoHyphens w:val="0"/>
        <w:spacing w:after="0" w:line="240" w:lineRule="auto"/>
        <w:textAlignment w:val="auto"/>
        <w:rPr>
          <w:rFonts w:ascii="Verdana" w:eastAsia="Times New Roman" w:hAnsi="Verdana" w:cs="Times New Roman"/>
          <w:color w:val="auto"/>
          <w:sz w:val="24"/>
          <w:szCs w:val="24"/>
          <w:lang w:eastAsia="en-US"/>
        </w:rPr>
      </w:pPr>
      <w:r>
        <w:rPr>
          <w:rFonts w:ascii="Verdana" w:eastAsia="Times New Roman" w:hAnsi="Verdana" w:cs="Times New Roman"/>
          <w:color w:val="auto"/>
          <w:sz w:val="24"/>
          <w:szCs w:val="24"/>
          <w:lang w:eastAsia="en-US"/>
        </w:rPr>
        <w:t>Community Living Funds</w:t>
      </w:r>
    </w:p>
    <w:p w14:paraId="67332DCC" w14:textId="77777777" w:rsidR="009512AA" w:rsidRDefault="009512AA" w:rsidP="002B2BEA">
      <w:pPr>
        <w:pStyle w:val="MediumGrid1-Accent21"/>
        <w:widowControl/>
        <w:suppressAutoHyphens w:val="0"/>
        <w:spacing w:after="0" w:line="240" w:lineRule="auto"/>
        <w:ind w:left="0"/>
        <w:textAlignment w:val="auto"/>
        <w:rPr>
          <w:rFonts w:ascii="Verdana" w:eastAsia="Times New Roman" w:hAnsi="Verdana" w:cs="Times New Roman"/>
          <w:color w:val="auto"/>
          <w:sz w:val="24"/>
          <w:szCs w:val="24"/>
          <w:lang w:eastAsia="en-US"/>
        </w:rPr>
      </w:pPr>
    </w:p>
    <w:p w14:paraId="45F6B30A" w14:textId="1CA61183" w:rsidR="009A038E" w:rsidRDefault="009A038E" w:rsidP="009A038E">
      <w:pPr>
        <w:pStyle w:val="MediumGrid1-Accent21"/>
        <w:widowControl/>
        <w:numPr>
          <w:ilvl w:val="0"/>
          <w:numId w:val="2"/>
        </w:numPr>
        <w:suppressAutoHyphens w:val="0"/>
        <w:spacing w:after="0" w:line="240" w:lineRule="auto"/>
        <w:textAlignment w:val="auto"/>
        <w:rPr>
          <w:rFonts w:ascii="Verdana" w:eastAsia="Times New Roman" w:hAnsi="Verdana" w:cs="Times New Roman"/>
          <w:color w:val="auto"/>
          <w:sz w:val="24"/>
          <w:szCs w:val="24"/>
          <w:lang w:eastAsia="en-US"/>
        </w:rPr>
      </w:pPr>
      <w:r w:rsidRPr="00BE4885">
        <w:rPr>
          <w:rFonts w:ascii="Verdana" w:eastAsia="Times New Roman" w:hAnsi="Verdana" w:cs="Times New Roman"/>
          <w:color w:val="auto"/>
          <w:sz w:val="24"/>
          <w:szCs w:val="24"/>
          <w:lang w:eastAsia="en-US"/>
        </w:rPr>
        <w:t>Summary of activities requiring follow-up at next meeting</w:t>
      </w:r>
    </w:p>
    <w:p w14:paraId="29FA9BFE" w14:textId="77777777" w:rsidR="0023631A" w:rsidRDefault="0023631A" w:rsidP="0023631A">
      <w:pPr>
        <w:pStyle w:val="MediumGrid1-Accent21"/>
        <w:widowControl/>
        <w:suppressAutoHyphens w:val="0"/>
        <w:spacing w:after="0" w:line="240" w:lineRule="auto"/>
        <w:ind w:left="360"/>
        <w:textAlignment w:val="auto"/>
        <w:rPr>
          <w:rFonts w:ascii="Verdana" w:eastAsia="Times New Roman" w:hAnsi="Verdana" w:cs="Times New Roman"/>
          <w:color w:val="auto"/>
          <w:sz w:val="24"/>
          <w:szCs w:val="24"/>
          <w:lang w:eastAsia="en-US"/>
        </w:rPr>
      </w:pPr>
    </w:p>
    <w:p w14:paraId="653F74CA" w14:textId="4AE9C56C" w:rsidR="009A038E" w:rsidRPr="00BE4885" w:rsidRDefault="009A038E" w:rsidP="009A038E">
      <w:pPr>
        <w:pStyle w:val="MediumGrid1-Accent21"/>
        <w:widowControl/>
        <w:numPr>
          <w:ilvl w:val="0"/>
          <w:numId w:val="2"/>
        </w:numPr>
        <w:suppressAutoHyphens w:val="0"/>
        <w:spacing w:after="0" w:line="240" w:lineRule="auto"/>
        <w:textAlignment w:val="auto"/>
        <w:rPr>
          <w:rFonts w:ascii="Verdana" w:eastAsia="Times New Roman" w:hAnsi="Verdana" w:cs="Times New Roman"/>
          <w:color w:val="auto"/>
          <w:sz w:val="24"/>
          <w:szCs w:val="24"/>
          <w:lang w:eastAsia="en-US"/>
        </w:rPr>
      </w:pPr>
      <w:r w:rsidRPr="00BE4885">
        <w:rPr>
          <w:rFonts w:ascii="Verdana" w:eastAsia="Times New Roman" w:hAnsi="Verdana" w:cs="Times New Roman"/>
          <w:color w:val="auto"/>
          <w:sz w:val="24"/>
          <w:szCs w:val="24"/>
          <w:lang w:eastAsia="en-US"/>
        </w:rPr>
        <w:t>Adjourn</w:t>
      </w:r>
    </w:p>
    <w:p w14:paraId="0C5C0DB1" w14:textId="77777777" w:rsidR="004F4637" w:rsidRDefault="004F4637" w:rsidP="00F57C3D">
      <w:pPr>
        <w:rPr>
          <w:rFonts w:ascii="Verdana" w:hAnsi="Verdana"/>
        </w:rPr>
      </w:pPr>
    </w:p>
    <w:p w14:paraId="732D4B30" w14:textId="552B98C7" w:rsidR="00EB6567" w:rsidRDefault="00F57C3D" w:rsidP="00F57C3D">
      <w:pPr>
        <w:rPr>
          <w:rFonts w:ascii="Verdana" w:hAnsi="Verdana"/>
        </w:rPr>
      </w:pPr>
      <w:r>
        <w:rPr>
          <w:rFonts w:ascii="Verdana" w:hAnsi="Verdana"/>
        </w:rPr>
        <w:t xml:space="preserve">If disability-related accommodations are required for your participation in SILC meetings, please contact the SILC at (916) </w:t>
      </w:r>
      <w:r w:rsidR="00A43A39">
        <w:rPr>
          <w:rFonts w:ascii="Verdana" w:hAnsi="Verdana"/>
        </w:rPr>
        <w:t>263-7905</w:t>
      </w:r>
      <w:r>
        <w:rPr>
          <w:rFonts w:ascii="Verdana" w:hAnsi="Verdana"/>
        </w:rPr>
        <w:t xml:space="preserve"> at least 5 business days </w:t>
      </w:r>
    </w:p>
    <w:p w14:paraId="5007FAE0" w14:textId="4BFE13BD" w:rsidR="00F57C3D" w:rsidRDefault="00F57C3D" w:rsidP="00F57C3D">
      <w:pPr>
        <w:rPr>
          <w:rFonts w:ascii="Verdana" w:hAnsi="Verdana"/>
        </w:rPr>
      </w:pPr>
      <w:r>
        <w:rPr>
          <w:rFonts w:ascii="Verdana" w:hAnsi="Verdana"/>
        </w:rPr>
        <w:lastRenderedPageBreak/>
        <w:t>before the meeting. After that deadline</w:t>
      </w:r>
      <w:r w:rsidR="00480505">
        <w:rPr>
          <w:rFonts w:ascii="Verdana" w:hAnsi="Verdana"/>
        </w:rPr>
        <w:t>,</w:t>
      </w:r>
      <w:r>
        <w:rPr>
          <w:rFonts w:ascii="Verdana" w:hAnsi="Verdana"/>
        </w:rPr>
        <w:t xml:space="preserve"> the SILC will make every effort to meet accessibility </w:t>
      </w:r>
      <w:proofErr w:type="gramStart"/>
      <w:r>
        <w:rPr>
          <w:rFonts w:ascii="Verdana" w:hAnsi="Verdana"/>
        </w:rPr>
        <w:t>needs, but</w:t>
      </w:r>
      <w:proofErr w:type="gramEnd"/>
      <w:r>
        <w:rPr>
          <w:rFonts w:ascii="Verdana" w:hAnsi="Verdana"/>
        </w:rPr>
        <w:t xml:space="preserve"> cannot guarantee to do so.</w:t>
      </w:r>
    </w:p>
    <w:p w14:paraId="7257DF41" w14:textId="77777777" w:rsidR="00D21D64" w:rsidRDefault="00D21D64" w:rsidP="00F57C3D">
      <w:pPr>
        <w:rPr>
          <w:rFonts w:ascii="Verdana" w:hAnsi="Verdana"/>
        </w:rPr>
      </w:pPr>
    </w:p>
    <w:p w14:paraId="1F7308C8" w14:textId="77777777" w:rsidR="00D21D64" w:rsidRDefault="00F57C3D" w:rsidP="00F57C3D">
      <w:pPr>
        <w:rPr>
          <w:rFonts w:ascii="Verdana" w:hAnsi="Verdana"/>
        </w:rPr>
      </w:pPr>
      <w:r>
        <w:rPr>
          <w:rFonts w:ascii="Verdana" w:hAnsi="Verdana"/>
        </w:rPr>
        <w:t xml:space="preserve">All submitted materials must be approved by the SILC prior to distribution at </w:t>
      </w:r>
    </w:p>
    <w:p w14:paraId="2B4F04C6" w14:textId="10966E1B" w:rsidR="00833BD0" w:rsidRPr="0078630D" w:rsidRDefault="00F57C3D" w:rsidP="009A038E">
      <w:pPr>
        <w:rPr>
          <w:rFonts w:ascii="Verdana" w:hAnsi="Verdana"/>
        </w:rPr>
      </w:pPr>
      <w:r>
        <w:rPr>
          <w:rFonts w:ascii="Verdana" w:hAnsi="Verdana"/>
        </w:rPr>
        <w:t>meetings, and must be available in alternate format</w:t>
      </w:r>
      <w:r w:rsidR="00D21D64">
        <w:rPr>
          <w:rFonts w:ascii="Verdana" w:hAnsi="Verdana"/>
        </w:rPr>
        <w:t>s if requested by attendee</w:t>
      </w:r>
      <w:r w:rsidR="00211850">
        <w:rPr>
          <w:rFonts w:ascii="Verdana" w:hAnsi="Verdana"/>
        </w:rPr>
        <w:t>s</w:t>
      </w:r>
    </w:p>
    <w:sectPr w:rsidR="00833BD0" w:rsidRPr="0078630D" w:rsidSect="001F57AB">
      <w:headerReference w:type="even" r:id="rId10"/>
      <w:headerReference w:type="default" r:id="rId11"/>
      <w:headerReference w:type="first" r:id="rId12"/>
      <w:footerReference w:type="first" r:id="rId13"/>
      <w:pgSz w:w="12240" w:h="15840"/>
      <w:pgMar w:top="1008" w:right="1008" w:bottom="1008" w:left="1008" w:header="864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438C44" w14:textId="77777777" w:rsidR="001E08C0" w:rsidRDefault="001E08C0" w:rsidP="001F57AB">
      <w:r>
        <w:separator/>
      </w:r>
    </w:p>
  </w:endnote>
  <w:endnote w:type="continuationSeparator" w:id="0">
    <w:p w14:paraId="39D1239D" w14:textId="77777777" w:rsidR="001E08C0" w:rsidRDefault="001E08C0" w:rsidP="001F57A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yriad Pro">
    <w:altName w:val="Verdana"/>
    <w:panose1 w:val="00000000000000000000"/>
    <w:charset w:val="4D"/>
    <w:family w:val="roman"/>
    <w:notTrueType/>
    <w:pitch w:val="default"/>
    <w:sig w:usb0="03000003" w:usb1="00000000" w:usb2="00000000" w:usb3="00000000" w:csb0="00000001" w:csb1="00000000"/>
  </w:font>
  <w:font w:name="MS Mincho">
    <w:altName w:val="‚l‚r –¾’©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yriadPro-BoldCond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yriadPro-Regular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E26F35" w14:textId="77777777" w:rsidR="001F57AB" w:rsidRDefault="007A78BF">
    <w:pPr>
      <w:pStyle w:val="Footer"/>
    </w:pPr>
    <w:r>
      <w:rPr>
        <w:noProof/>
      </w:rPr>
      <w:drawing>
        <wp:anchor distT="0" distB="0" distL="114300" distR="114300" simplePos="0" relativeHeight="251657216" behindDoc="1" locked="0" layoutInCell="1" allowOverlap="1" wp14:anchorId="14B18227" wp14:editId="78DABBFA">
          <wp:simplePos x="0" y="0"/>
          <wp:positionH relativeFrom="page">
            <wp:posOffset>558800</wp:posOffset>
          </wp:positionH>
          <wp:positionV relativeFrom="page">
            <wp:posOffset>9336405</wp:posOffset>
          </wp:positionV>
          <wp:extent cx="7364095" cy="875030"/>
          <wp:effectExtent l="25400" t="0" r="1905" b="0"/>
          <wp:wrapNone/>
          <wp:docPr id="14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64095" cy="87503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56192" behindDoc="0" locked="0" layoutInCell="1" allowOverlap="1" wp14:anchorId="7A6A4D4B" wp14:editId="5B24309A">
          <wp:simplePos x="0" y="0"/>
          <wp:positionH relativeFrom="column">
            <wp:posOffset>235585</wp:posOffset>
          </wp:positionH>
          <wp:positionV relativeFrom="paragraph">
            <wp:posOffset>9270365</wp:posOffset>
          </wp:positionV>
          <wp:extent cx="7361555" cy="879475"/>
          <wp:effectExtent l="25400" t="0" r="4445" b="0"/>
          <wp:wrapNone/>
          <wp:docPr id="13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61555" cy="87947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55168" behindDoc="0" locked="0" layoutInCell="1" allowOverlap="1" wp14:anchorId="1669759D" wp14:editId="66D1D090">
          <wp:simplePos x="0" y="0"/>
          <wp:positionH relativeFrom="column">
            <wp:posOffset>235585</wp:posOffset>
          </wp:positionH>
          <wp:positionV relativeFrom="paragraph">
            <wp:posOffset>9270365</wp:posOffset>
          </wp:positionV>
          <wp:extent cx="7361555" cy="879475"/>
          <wp:effectExtent l="25400" t="0" r="4445" b="0"/>
          <wp:wrapNone/>
          <wp:docPr id="12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61555" cy="87947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54144" behindDoc="0" locked="0" layoutInCell="1" allowOverlap="1" wp14:anchorId="1A3B1DEC" wp14:editId="68F7B901">
          <wp:simplePos x="0" y="0"/>
          <wp:positionH relativeFrom="column">
            <wp:posOffset>235585</wp:posOffset>
          </wp:positionH>
          <wp:positionV relativeFrom="paragraph">
            <wp:posOffset>9270365</wp:posOffset>
          </wp:positionV>
          <wp:extent cx="7361555" cy="879475"/>
          <wp:effectExtent l="25400" t="0" r="4445" b="0"/>
          <wp:wrapNone/>
          <wp:docPr id="1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61555" cy="87947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B2A01B" w14:textId="77777777" w:rsidR="001E08C0" w:rsidRDefault="001E08C0" w:rsidP="001F57AB">
      <w:r>
        <w:separator/>
      </w:r>
    </w:p>
  </w:footnote>
  <w:footnote w:type="continuationSeparator" w:id="0">
    <w:p w14:paraId="36552D0C" w14:textId="77777777" w:rsidR="001E08C0" w:rsidRDefault="001E08C0" w:rsidP="001F57A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41496A" w14:textId="77777777" w:rsidR="001B4BBB" w:rsidRDefault="001B4BBB">
    <w:pPr>
      <w:pStyle w:val="Header"/>
    </w:pPr>
  </w:p>
  <w:p w14:paraId="64AA51D5" w14:textId="77777777" w:rsidR="00BD43BB" w:rsidRDefault="00BD43BB"/>
  <w:p w14:paraId="75123F8D" w14:textId="77777777" w:rsidR="00BD43BB" w:rsidRDefault="00BD43BB"/>
  <w:p w14:paraId="581D08FF" w14:textId="77777777" w:rsidR="00BD43BB" w:rsidRDefault="00BD43BB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FBBACA" w14:textId="0CF9C9D8" w:rsidR="004F4BA6" w:rsidRPr="004F4BA6" w:rsidRDefault="00F57C3D" w:rsidP="004F4BA6">
    <w:pPr>
      <w:pStyle w:val="Header"/>
      <w:jc w:val="right"/>
      <w:rPr>
        <w:rFonts w:ascii="Verdana" w:hAnsi="Verdana"/>
      </w:rPr>
    </w:pPr>
    <w:r>
      <w:rPr>
        <w:rFonts w:ascii="Verdana" w:hAnsi="Verdana"/>
      </w:rPr>
      <w:t xml:space="preserve">SPIL </w:t>
    </w:r>
    <w:r w:rsidR="00260975">
      <w:rPr>
        <w:rFonts w:ascii="Verdana" w:hAnsi="Verdana"/>
      </w:rPr>
      <w:t>LTSS</w:t>
    </w:r>
    <w:r w:rsidR="000A5A62">
      <w:rPr>
        <w:rFonts w:ascii="Verdana" w:hAnsi="Verdana"/>
      </w:rPr>
      <w:t xml:space="preserve"> </w:t>
    </w:r>
    <w:r w:rsidR="001F1935">
      <w:rPr>
        <w:rFonts w:ascii="Verdana" w:hAnsi="Verdana"/>
      </w:rPr>
      <w:t>Workgroup</w:t>
    </w:r>
    <w:r w:rsidR="009F155B">
      <w:rPr>
        <w:rFonts w:ascii="Verdana" w:hAnsi="Verdana"/>
      </w:rPr>
      <w:t xml:space="preserve"> Meeting</w:t>
    </w:r>
  </w:p>
  <w:p w14:paraId="4539963F" w14:textId="0C0A4506" w:rsidR="004F4BA6" w:rsidRPr="004F4BA6" w:rsidRDefault="007074F5" w:rsidP="004F4BA6">
    <w:pPr>
      <w:pStyle w:val="Header"/>
      <w:jc w:val="right"/>
      <w:rPr>
        <w:rFonts w:ascii="Verdana" w:hAnsi="Verdana"/>
      </w:rPr>
    </w:pPr>
    <w:r>
      <w:rPr>
        <w:rFonts w:ascii="Verdana" w:hAnsi="Verdana"/>
      </w:rPr>
      <w:t>January 4, 2023</w:t>
    </w:r>
  </w:p>
  <w:p w14:paraId="4D45D7F0" w14:textId="77777777" w:rsidR="004F4BA6" w:rsidRPr="004F4BA6" w:rsidRDefault="004F4BA6" w:rsidP="004F4BA6">
    <w:pPr>
      <w:pStyle w:val="Header"/>
      <w:jc w:val="right"/>
      <w:rPr>
        <w:rFonts w:ascii="Verdana" w:hAnsi="Verdana"/>
      </w:rPr>
    </w:pPr>
    <w:r w:rsidRPr="004F4BA6">
      <w:rPr>
        <w:rFonts w:ascii="Verdana" w:hAnsi="Verdana"/>
      </w:rPr>
      <w:t xml:space="preserve">Page </w:t>
    </w:r>
    <w:r w:rsidR="00657A2F">
      <w:rPr>
        <w:rFonts w:ascii="Verdana" w:hAnsi="Verdana"/>
        <w:noProof/>
      </w:rPr>
      <w:fldChar w:fldCharType="begin"/>
    </w:r>
    <w:r w:rsidR="00657A2F">
      <w:rPr>
        <w:rFonts w:ascii="Verdana" w:hAnsi="Verdana"/>
        <w:noProof/>
      </w:rPr>
      <w:instrText xml:space="preserve"> PAGE   \* MERGEFORMAT </w:instrText>
    </w:r>
    <w:r w:rsidR="00657A2F">
      <w:rPr>
        <w:rFonts w:ascii="Verdana" w:hAnsi="Verdana"/>
        <w:noProof/>
      </w:rPr>
      <w:fldChar w:fldCharType="separate"/>
    </w:r>
    <w:r w:rsidR="00D21D64">
      <w:rPr>
        <w:rFonts w:ascii="Verdana" w:hAnsi="Verdana"/>
        <w:noProof/>
      </w:rPr>
      <w:t>2</w:t>
    </w:r>
    <w:r w:rsidR="00657A2F">
      <w:rPr>
        <w:rFonts w:ascii="Verdana" w:hAnsi="Verdana"/>
        <w:noProof/>
      </w:rPr>
      <w:fldChar w:fldCharType="end"/>
    </w:r>
  </w:p>
  <w:p w14:paraId="0B79DEFE" w14:textId="77777777" w:rsidR="00ED58AD" w:rsidRDefault="00ED58AD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2D1066" w14:textId="36988039" w:rsidR="001F57AB" w:rsidRDefault="005E0959" w:rsidP="007A0EED">
    <w:pPr>
      <w:pStyle w:val="Header"/>
      <w:tabs>
        <w:tab w:val="clear" w:pos="4680"/>
        <w:tab w:val="clear" w:pos="9360"/>
        <w:tab w:val="center" w:pos="5112"/>
      </w:tabs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6E5943F" wp14:editId="1600C529">
              <wp:simplePos x="0" y="0"/>
              <wp:positionH relativeFrom="column">
                <wp:posOffset>1588770</wp:posOffset>
              </wp:positionH>
              <wp:positionV relativeFrom="paragraph">
                <wp:posOffset>941070</wp:posOffset>
              </wp:positionV>
              <wp:extent cx="5580380" cy="910590"/>
              <wp:effectExtent l="0" t="0" r="0" b="0"/>
              <wp:wrapNone/>
              <wp:docPr id="3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580380" cy="91059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46C8056" w14:textId="35859F6E" w:rsidR="001F57AB" w:rsidRPr="00DC1415" w:rsidRDefault="001F57AB" w:rsidP="001F57AB">
                          <w:pPr>
                            <w:pStyle w:val="contactinfo"/>
                            <w:rPr>
                              <w:sz w:val="24"/>
                            </w:rPr>
                          </w:pPr>
                          <w:proofErr w:type="gramStart"/>
                          <w:r w:rsidRPr="00DC1415">
                            <w:rPr>
                              <w:b/>
                              <w:sz w:val="24"/>
                            </w:rPr>
                            <w:t>VOICE</w:t>
                          </w:r>
                          <w:r w:rsidRPr="00DC1415">
                            <w:rPr>
                              <w:sz w:val="24"/>
                            </w:rPr>
                            <w:t xml:space="preserve">  (</w:t>
                          </w:r>
                          <w:proofErr w:type="gramEnd"/>
                          <w:r w:rsidRPr="00DC1415">
                            <w:rPr>
                              <w:sz w:val="24"/>
                            </w:rPr>
                            <w:t xml:space="preserve">916) </w:t>
                          </w:r>
                          <w:r w:rsidR="00E56DF3">
                            <w:rPr>
                              <w:sz w:val="24"/>
                            </w:rPr>
                            <w:t xml:space="preserve">263-7905 </w:t>
                          </w:r>
                          <w:r w:rsidRPr="00DC1415">
                            <w:rPr>
                              <w:sz w:val="24"/>
                            </w:rPr>
                            <w:t xml:space="preserve"> •  </w:t>
                          </w:r>
                          <w:r w:rsidRPr="00DC1415">
                            <w:rPr>
                              <w:b/>
                              <w:caps/>
                              <w:sz w:val="24"/>
                            </w:rPr>
                            <w:t>Fax</w:t>
                          </w:r>
                          <w:r w:rsidRPr="00DC1415">
                            <w:rPr>
                              <w:sz w:val="24"/>
                            </w:rPr>
                            <w:t xml:space="preserve">  (916) </w:t>
                          </w:r>
                          <w:r w:rsidR="00E56DF3">
                            <w:rPr>
                              <w:sz w:val="24"/>
                            </w:rPr>
                            <w:t>263-7909</w:t>
                          </w:r>
                        </w:p>
                        <w:p w14:paraId="62420A43" w14:textId="0D98F423" w:rsidR="00E56DF3" w:rsidRDefault="001F57AB" w:rsidP="001F57AB">
                          <w:pPr>
                            <w:pStyle w:val="contactinfo"/>
                            <w:rPr>
                              <w:sz w:val="24"/>
                            </w:rPr>
                          </w:pPr>
                          <w:r w:rsidRPr="00DC1415">
                            <w:rPr>
                              <w:sz w:val="24"/>
                            </w:rPr>
                            <w:t>1</w:t>
                          </w:r>
                          <w:r w:rsidR="00E56DF3">
                            <w:rPr>
                              <w:sz w:val="24"/>
                            </w:rPr>
                            <w:t>3</w:t>
                          </w:r>
                          <w:r w:rsidRPr="00DC1415">
                            <w:rPr>
                              <w:sz w:val="24"/>
                            </w:rPr>
                            <w:t xml:space="preserve">00 </w:t>
                          </w:r>
                          <w:r w:rsidR="00E56DF3">
                            <w:rPr>
                              <w:sz w:val="24"/>
                            </w:rPr>
                            <w:t xml:space="preserve">Ethan Way, </w:t>
                          </w:r>
                          <w:r w:rsidRPr="00DC1415">
                            <w:rPr>
                              <w:sz w:val="24"/>
                            </w:rPr>
                            <w:t>Suite 1</w:t>
                          </w:r>
                          <w:r w:rsidR="00E56DF3">
                            <w:rPr>
                              <w:sz w:val="24"/>
                            </w:rPr>
                            <w:t>1</w:t>
                          </w:r>
                          <w:r w:rsidRPr="00DC1415">
                            <w:rPr>
                              <w:sz w:val="24"/>
                            </w:rPr>
                            <w:t>0, Sacramento, CA 958</w:t>
                          </w:r>
                          <w:r w:rsidR="00E56DF3">
                            <w:rPr>
                              <w:sz w:val="24"/>
                            </w:rPr>
                            <w:t>25</w:t>
                          </w:r>
                        </w:p>
                        <w:p w14:paraId="418431FF" w14:textId="2281D37A" w:rsidR="001F57AB" w:rsidRPr="00DC1415" w:rsidRDefault="001F57AB" w:rsidP="001F57AB">
                          <w:pPr>
                            <w:pStyle w:val="contactinfo"/>
                            <w:rPr>
                              <w:b/>
                              <w:color w:val="AB7225"/>
                              <w:sz w:val="24"/>
                            </w:rPr>
                          </w:pPr>
                          <w:r w:rsidRPr="00DC1415">
                            <w:rPr>
                              <w:b/>
                              <w:color w:val="AB7225"/>
                              <w:sz w:val="24"/>
                            </w:rPr>
                            <w:t>www.calsilc.</w:t>
                          </w:r>
                          <w:r w:rsidR="001B4BBB">
                            <w:rPr>
                              <w:b/>
                              <w:color w:val="AB7225"/>
                              <w:sz w:val="24"/>
                            </w:rPr>
                            <w:t>ca.gov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6E5943F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6" type="#_x0000_t202" style="position:absolute;margin-left:125.1pt;margin-top:74.1pt;width:439.4pt;height:71.7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" filled="f" stroked="f">
              <v:textbox>
                <w:txbxContent>
                  <w:p w14:paraId="346C8056" w14:textId="35859F6E" w:rsidR="001F57AB" w:rsidRPr="00DC1415" w:rsidRDefault="001F57AB" w:rsidP="001F57AB">
                    <w:pPr>
                      <w:pStyle w:val="contactinfo"/>
                      <w:rPr>
                        <w:sz w:val="24"/>
                      </w:rPr>
                    </w:pPr>
                    <w:proofErr w:type="gramStart"/>
                    <w:r w:rsidRPr="00DC1415">
                      <w:rPr>
                        <w:b/>
                        <w:sz w:val="24"/>
                      </w:rPr>
                      <w:t>VOICE</w:t>
                    </w:r>
                    <w:r w:rsidRPr="00DC1415">
                      <w:rPr>
                        <w:sz w:val="24"/>
                      </w:rPr>
                      <w:t xml:space="preserve">  (</w:t>
                    </w:r>
                    <w:proofErr w:type="gramEnd"/>
                    <w:r w:rsidRPr="00DC1415">
                      <w:rPr>
                        <w:sz w:val="24"/>
                      </w:rPr>
                      <w:t xml:space="preserve">916) </w:t>
                    </w:r>
                    <w:r w:rsidR="00E56DF3">
                      <w:rPr>
                        <w:sz w:val="24"/>
                      </w:rPr>
                      <w:t xml:space="preserve">263-7905 </w:t>
                    </w:r>
                    <w:r w:rsidRPr="00DC1415">
                      <w:rPr>
                        <w:sz w:val="24"/>
                      </w:rPr>
                      <w:t xml:space="preserve"> •  </w:t>
                    </w:r>
                    <w:r w:rsidRPr="00DC1415">
                      <w:rPr>
                        <w:b/>
                        <w:caps/>
                        <w:sz w:val="24"/>
                      </w:rPr>
                      <w:t>Fax</w:t>
                    </w:r>
                    <w:r w:rsidRPr="00DC1415">
                      <w:rPr>
                        <w:sz w:val="24"/>
                      </w:rPr>
                      <w:t xml:space="preserve">  (916) </w:t>
                    </w:r>
                    <w:r w:rsidR="00E56DF3">
                      <w:rPr>
                        <w:sz w:val="24"/>
                      </w:rPr>
                      <w:t>263-7909</w:t>
                    </w:r>
                  </w:p>
                  <w:p w14:paraId="62420A43" w14:textId="0D98F423" w:rsidR="00E56DF3" w:rsidRDefault="001F57AB" w:rsidP="001F57AB">
                    <w:pPr>
                      <w:pStyle w:val="contactinfo"/>
                      <w:rPr>
                        <w:sz w:val="24"/>
                      </w:rPr>
                    </w:pPr>
                    <w:r w:rsidRPr="00DC1415">
                      <w:rPr>
                        <w:sz w:val="24"/>
                      </w:rPr>
                      <w:t>1</w:t>
                    </w:r>
                    <w:r w:rsidR="00E56DF3">
                      <w:rPr>
                        <w:sz w:val="24"/>
                      </w:rPr>
                      <w:t>3</w:t>
                    </w:r>
                    <w:r w:rsidRPr="00DC1415">
                      <w:rPr>
                        <w:sz w:val="24"/>
                      </w:rPr>
                      <w:t xml:space="preserve">00 </w:t>
                    </w:r>
                    <w:r w:rsidR="00E56DF3">
                      <w:rPr>
                        <w:sz w:val="24"/>
                      </w:rPr>
                      <w:t xml:space="preserve">Ethan Way, </w:t>
                    </w:r>
                    <w:r w:rsidRPr="00DC1415">
                      <w:rPr>
                        <w:sz w:val="24"/>
                      </w:rPr>
                      <w:t>Suite 1</w:t>
                    </w:r>
                    <w:r w:rsidR="00E56DF3">
                      <w:rPr>
                        <w:sz w:val="24"/>
                      </w:rPr>
                      <w:t>1</w:t>
                    </w:r>
                    <w:r w:rsidRPr="00DC1415">
                      <w:rPr>
                        <w:sz w:val="24"/>
                      </w:rPr>
                      <w:t>0, Sacramento, CA 958</w:t>
                    </w:r>
                    <w:r w:rsidR="00E56DF3">
                      <w:rPr>
                        <w:sz w:val="24"/>
                      </w:rPr>
                      <w:t>25</w:t>
                    </w:r>
                  </w:p>
                  <w:p w14:paraId="418431FF" w14:textId="2281D37A" w:rsidR="001F57AB" w:rsidRPr="00DC1415" w:rsidRDefault="001F57AB" w:rsidP="001F57AB">
                    <w:pPr>
                      <w:pStyle w:val="contactinfo"/>
                      <w:rPr>
                        <w:b/>
                        <w:color w:val="AB7225"/>
                        <w:sz w:val="24"/>
                      </w:rPr>
                    </w:pPr>
                    <w:r w:rsidRPr="00DC1415">
                      <w:rPr>
                        <w:b/>
                        <w:color w:val="AB7225"/>
                        <w:sz w:val="24"/>
                      </w:rPr>
                      <w:t>www.calsilc.</w:t>
                    </w:r>
                    <w:r w:rsidR="001B4BBB">
                      <w:rPr>
                        <w:b/>
                        <w:color w:val="AB7225"/>
                        <w:sz w:val="24"/>
                      </w:rPr>
                      <w:t>ca.gov</w:t>
                    </w:r>
                  </w:p>
                </w:txbxContent>
              </v:textbox>
            </v:shape>
          </w:pict>
        </mc:Fallback>
      </mc:AlternateContent>
    </w:r>
    <w:r w:rsidR="007A78BF">
      <w:rPr>
        <w:noProof/>
      </w:rPr>
      <w:drawing>
        <wp:anchor distT="0" distB="0" distL="114300" distR="114300" simplePos="0" relativeHeight="251661312" behindDoc="0" locked="0" layoutInCell="1" allowOverlap="1" wp14:anchorId="60753C35" wp14:editId="0C9398E5">
          <wp:simplePos x="0" y="0"/>
          <wp:positionH relativeFrom="column">
            <wp:posOffset>5495925</wp:posOffset>
          </wp:positionH>
          <wp:positionV relativeFrom="paragraph">
            <wp:posOffset>-168275</wp:posOffset>
          </wp:positionV>
          <wp:extent cx="988695" cy="986790"/>
          <wp:effectExtent l="25400" t="0" r="1905" b="0"/>
          <wp:wrapNone/>
          <wp:docPr id="2" name="Picture 1" descr="http://www.netstate.com/states/symb/seals/images/seal_cal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://www.netstate.com/states/symb/seals/images/seal_cal.gif"/>
                  <pic:cNvPicPr>
                    <a:picLocks noChangeAspect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88695" cy="98679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7A78BF">
      <w:rPr>
        <w:noProof/>
      </w:rPr>
      <w:drawing>
        <wp:anchor distT="0" distB="0" distL="114300" distR="114300" simplePos="0" relativeHeight="251659264" behindDoc="0" locked="0" layoutInCell="1" allowOverlap="1" wp14:anchorId="155D424A" wp14:editId="35C4D418">
          <wp:simplePos x="0" y="0"/>
          <wp:positionH relativeFrom="column">
            <wp:posOffset>-296545</wp:posOffset>
          </wp:positionH>
          <wp:positionV relativeFrom="paragraph">
            <wp:posOffset>-335915</wp:posOffset>
          </wp:positionV>
          <wp:extent cx="2668905" cy="1479550"/>
          <wp:effectExtent l="0" t="0" r="0" b="0"/>
          <wp:wrapNone/>
          <wp:docPr id="4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668905" cy="14795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5B0973EF" wp14:editId="0E423AC2">
              <wp:simplePos x="0" y="0"/>
              <wp:positionH relativeFrom="column">
                <wp:posOffset>-296545</wp:posOffset>
              </wp:positionH>
              <wp:positionV relativeFrom="paragraph">
                <wp:posOffset>1143635</wp:posOffset>
              </wp:positionV>
              <wp:extent cx="2619375" cy="522605"/>
              <wp:effectExtent l="0" t="0" r="0" b="0"/>
              <wp:wrapNone/>
              <wp:docPr id="1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619375" cy="5226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62943D8" w14:textId="77777777" w:rsidR="001F57AB" w:rsidRDefault="001F57AB" w:rsidP="001F57AB">
                          <w:pPr>
                            <w:jc w:val="center"/>
                            <w:rPr>
                              <w:rFonts w:ascii="Calibri" w:hAnsi="Calibri" w:cs="MyriadPro-BoldCond"/>
                              <w:b/>
                              <w:bCs/>
                              <w:i/>
                              <w:color w:val="17365D"/>
                              <w:w w:val="85"/>
                              <w:sz w:val="22"/>
                              <w:szCs w:val="22"/>
                            </w:rPr>
                          </w:pPr>
                          <w:r w:rsidRPr="004E7DFD">
                            <w:rPr>
                              <w:rFonts w:ascii="Calibri" w:hAnsi="Calibri" w:cs="MyriadPro-BoldCond"/>
                              <w:b/>
                              <w:bCs/>
                              <w:i/>
                              <w:color w:val="17365D"/>
                              <w:w w:val="85"/>
                              <w:sz w:val="22"/>
                              <w:szCs w:val="22"/>
                            </w:rPr>
                            <w:t>Creating Policy and System Change</w:t>
                          </w:r>
                        </w:p>
                        <w:p w14:paraId="181C7370" w14:textId="77777777" w:rsidR="001F57AB" w:rsidRPr="004E7DFD" w:rsidRDefault="001F57AB" w:rsidP="001F57AB">
                          <w:pPr>
                            <w:jc w:val="center"/>
                            <w:rPr>
                              <w:rFonts w:ascii="Calibri" w:hAnsi="Calibri" w:cs="MyriadPro-BoldCond"/>
                              <w:b/>
                              <w:bCs/>
                              <w:i/>
                              <w:color w:val="17365D"/>
                              <w:w w:val="85"/>
                              <w:sz w:val="22"/>
                              <w:szCs w:val="22"/>
                            </w:rPr>
                          </w:pPr>
                          <w:r w:rsidRPr="004E7DFD">
                            <w:rPr>
                              <w:rFonts w:ascii="Calibri" w:hAnsi="Calibri" w:cs="MyriadPro-BoldCond"/>
                              <w:b/>
                              <w:bCs/>
                              <w:i/>
                              <w:color w:val="17365D"/>
                              <w:w w:val="85"/>
                              <w:sz w:val="22"/>
                              <w:szCs w:val="22"/>
                            </w:rPr>
                            <w:t>for Independent Living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B0973EF" id="Text Box 2" o:spid="_x0000_s1027" type="#_x0000_t202" style="position:absolute;margin-left:-23.35pt;margin-top:90.05pt;width:206.25pt;height:41.1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" filled="f" stroked="f">
              <v:textbox>
                <w:txbxContent>
                  <w:p w14:paraId="262943D8" w14:textId="77777777" w:rsidR="001F57AB" w:rsidRDefault="001F57AB" w:rsidP="001F57AB">
                    <w:pPr>
                      <w:jc w:val="center"/>
                      <w:rPr>
                        <w:rFonts w:ascii="Calibri" w:hAnsi="Calibri" w:cs="MyriadPro-BoldCond"/>
                        <w:b/>
                        <w:bCs/>
                        <w:i/>
                        <w:color w:val="17365D"/>
                        <w:w w:val="85"/>
                        <w:sz w:val="22"/>
                        <w:szCs w:val="22"/>
                      </w:rPr>
                    </w:pPr>
                    <w:r w:rsidRPr="004E7DFD">
                      <w:rPr>
                        <w:rFonts w:ascii="Calibri" w:hAnsi="Calibri" w:cs="MyriadPro-BoldCond"/>
                        <w:b/>
                        <w:bCs/>
                        <w:i/>
                        <w:color w:val="17365D"/>
                        <w:w w:val="85"/>
                        <w:sz w:val="22"/>
                        <w:szCs w:val="22"/>
                      </w:rPr>
                      <w:t>Creating Policy and System Change</w:t>
                    </w:r>
                  </w:p>
                  <w:p w14:paraId="181C7370" w14:textId="77777777" w:rsidR="001F57AB" w:rsidRPr="004E7DFD" w:rsidRDefault="001F57AB" w:rsidP="001F57AB">
                    <w:pPr>
                      <w:jc w:val="center"/>
                      <w:rPr>
                        <w:rFonts w:ascii="Calibri" w:hAnsi="Calibri" w:cs="MyriadPro-BoldCond"/>
                        <w:b/>
                        <w:bCs/>
                        <w:i/>
                        <w:color w:val="17365D"/>
                        <w:w w:val="85"/>
                        <w:sz w:val="22"/>
                        <w:szCs w:val="22"/>
                      </w:rPr>
                    </w:pPr>
                    <w:r w:rsidRPr="004E7DFD">
                      <w:rPr>
                        <w:rFonts w:ascii="Calibri" w:hAnsi="Calibri" w:cs="MyriadPro-BoldCond"/>
                        <w:b/>
                        <w:bCs/>
                        <w:i/>
                        <w:color w:val="17365D"/>
                        <w:w w:val="85"/>
                        <w:sz w:val="22"/>
                        <w:szCs w:val="22"/>
                      </w:rPr>
                      <w:t>for Independent Living</w:t>
                    </w:r>
                  </w:p>
                </w:txbxContent>
              </v:textbox>
            </v:shape>
          </w:pict>
        </mc:Fallback>
      </mc:AlternateContent>
    </w:r>
    <w:r w:rsidR="007A0EED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663220"/>
    <w:multiLevelType w:val="hybridMultilevel"/>
    <w:tmpl w:val="82240392"/>
    <w:lvl w:ilvl="0" w:tplc="352AFE74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D5F713A"/>
    <w:multiLevelType w:val="hybridMultilevel"/>
    <w:tmpl w:val="F5BCCA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13776FD"/>
    <w:multiLevelType w:val="hybridMultilevel"/>
    <w:tmpl w:val="15585938"/>
    <w:lvl w:ilvl="0" w:tplc="07B615C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A5289D40">
      <w:start w:val="1"/>
      <w:numFmt w:val="lowerLetter"/>
      <w:lvlText w:val="%2."/>
      <w:lvlJc w:val="left"/>
      <w:pPr>
        <w:ind w:left="720" w:hanging="360"/>
      </w:pPr>
      <w:rPr>
        <w:rFonts w:hint="default"/>
      </w:rPr>
    </w:lvl>
    <w:lvl w:ilvl="2" w:tplc="6B10C01A">
      <w:start w:val="1"/>
      <w:numFmt w:val="lowerRoman"/>
      <w:lvlText w:val="%3."/>
      <w:lvlJc w:val="right"/>
      <w:pPr>
        <w:ind w:left="1440" w:hanging="173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3145E6A"/>
    <w:multiLevelType w:val="hybridMultilevel"/>
    <w:tmpl w:val="09DCBB68"/>
    <w:lvl w:ilvl="0" w:tplc="DD62AF7E">
      <w:start w:val="10"/>
      <w:numFmt w:val="decimal"/>
      <w:lvlText w:val="%1."/>
      <w:lvlJc w:val="left"/>
      <w:pPr>
        <w:ind w:left="750" w:hanging="39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A1E0BA9"/>
    <w:multiLevelType w:val="hybridMultilevel"/>
    <w:tmpl w:val="13E23FD0"/>
    <w:lvl w:ilvl="0" w:tplc="D53868CE">
      <w:start w:val="1"/>
      <w:numFmt w:val="decimal"/>
      <w:lvlText w:val="%1."/>
      <w:lvlJc w:val="left"/>
      <w:pPr>
        <w:ind w:left="16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5" w15:restartNumberingAfterBreak="0">
    <w:nsid w:val="2F9D6045"/>
    <w:multiLevelType w:val="hybridMultilevel"/>
    <w:tmpl w:val="22CC3998"/>
    <w:lvl w:ilvl="0" w:tplc="88361968">
      <w:start w:val="2"/>
      <w:numFmt w:val="decimal"/>
      <w:lvlText w:val="%1."/>
      <w:lvlJc w:val="left"/>
      <w:pPr>
        <w:ind w:left="175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475" w:hanging="360"/>
      </w:pPr>
    </w:lvl>
    <w:lvl w:ilvl="2" w:tplc="0409001B" w:tentative="1">
      <w:start w:val="1"/>
      <w:numFmt w:val="lowerRoman"/>
      <w:lvlText w:val="%3."/>
      <w:lvlJc w:val="right"/>
      <w:pPr>
        <w:ind w:left="3195" w:hanging="180"/>
      </w:pPr>
    </w:lvl>
    <w:lvl w:ilvl="3" w:tplc="0409000F" w:tentative="1">
      <w:start w:val="1"/>
      <w:numFmt w:val="decimal"/>
      <w:lvlText w:val="%4."/>
      <w:lvlJc w:val="left"/>
      <w:pPr>
        <w:ind w:left="3915" w:hanging="360"/>
      </w:pPr>
    </w:lvl>
    <w:lvl w:ilvl="4" w:tplc="04090019" w:tentative="1">
      <w:start w:val="1"/>
      <w:numFmt w:val="lowerLetter"/>
      <w:lvlText w:val="%5."/>
      <w:lvlJc w:val="left"/>
      <w:pPr>
        <w:ind w:left="4635" w:hanging="360"/>
      </w:pPr>
    </w:lvl>
    <w:lvl w:ilvl="5" w:tplc="0409001B" w:tentative="1">
      <w:start w:val="1"/>
      <w:numFmt w:val="lowerRoman"/>
      <w:lvlText w:val="%6."/>
      <w:lvlJc w:val="right"/>
      <w:pPr>
        <w:ind w:left="5355" w:hanging="180"/>
      </w:pPr>
    </w:lvl>
    <w:lvl w:ilvl="6" w:tplc="0409000F" w:tentative="1">
      <w:start w:val="1"/>
      <w:numFmt w:val="decimal"/>
      <w:lvlText w:val="%7."/>
      <w:lvlJc w:val="left"/>
      <w:pPr>
        <w:ind w:left="6075" w:hanging="360"/>
      </w:pPr>
    </w:lvl>
    <w:lvl w:ilvl="7" w:tplc="04090019" w:tentative="1">
      <w:start w:val="1"/>
      <w:numFmt w:val="lowerLetter"/>
      <w:lvlText w:val="%8."/>
      <w:lvlJc w:val="left"/>
      <w:pPr>
        <w:ind w:left="6795" w:hanging="360"/>
      </w:pPr>
    </w:lvl>
    <w:lvl w:ilvl="8" w:tplc="0409001B" w:tentative="1">
      <w:start w:val="1"/>
      <w:numFmt w:val="lowerRoman"/>
      <w:lvlText w:val="%9."/>
      <w:lvlJc w:val="right"/>
      <w:pPr>
        <w:ind w:left="7515" w:hanging="180"/>
      </w:pPr>
    </w:lvl>
  </w:abstractNum>
  <w:abstractNum w:abstractNumId="6" w15:restartNumberingAfterBreak="0">
    <w:nsid w:val="439E4047"/>
    <w:multiLevelType w:val="hybridMultilevel"/>
    <w:tmpl w:val="43F67EF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49CE291F"/>
    <w:multiLevelType w:val="hybridMultilevel"/>
    <w:tmpl w:val="956A8D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D347C76"/>
    <w:multiLevelType w:val="hybridMultilevel"/>
    <w:tmpl w:val="01DCC13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9" w15:restartNumberingAfterBreak="0">
    <w:nsid w:val="535706A7"/>
    <w:multiLevelType w:val="hybridMultilevel"/>
    <w:tmpl w:val="DD8E43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A8867CB"/>
    <w:multiLevelType w:val="hybridMultilevel"/>
    <w:tmpl w:val="32CAD9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1D87816"/>
    <w:multiLevelType w:val="hybridMultilevel"/>
    <w:tmpl w:val="4636DB1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643B0472"/>
    <w:multiLevelType w:val="hybridMultilevel"/>
    <w:tmpl w:val="F5BCCA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73E0040"/>
    <w:multiLevelType w:val="hybridMultilevel"/>
    <w:tmpl w:val="273CB748"/>
    <w:lvl w:ilvl="0" w:tplc="0409000F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E35301C"/>
    <w:multiLevelType w:val="hybridMultilevel"/>
    <w:tmpl w:val="244266EA"/>
    <w:lvl w:ilvl="0" w:tplc="0409000F">
      <w:start w:val="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563354A"/>
    <w:multiLevelType w:val="hybridMultilevel"/>
    <w:tmpl w:val="36723C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41936160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584795809">
    <w:abstractNumId w:val="2"/>
  </w:num>
  <w:num w:numId="3" w16cid:durableId="2115052517">
    <w:abstractNumId w:val="9"/>
  </w:num>
  <w:num w:numId="4" w16cid:durableId="317851121">
    <w:abstractNumId w:val="7"/>
  </w:num>
  <w:num w:numId="5" w16cid:durableId="81411439">
    <w:abstractNumId w:val="15"/>
  </w:num>
  <w:num w:numId="6" w16cid:durableId="183036390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981886506">
    <w:abstractNumId w:val="14"/>
  </w:num>
  <w:num w:numId="8" w16cid:durableId="534125675">
    <w:abstractNumId w:val="13"/>
  </w:num>
  <w:num w:numId="9" w16cid:durableId="410352383">
    <w:abstractNumId w:val="3"/>
  </w:num>
  <w:num w:numId="10" w16cid:durableId="647324745">
    <w:abstractNumId w:val="4"/>
  </w:num>
  <w:num w:numId="11" w16cid:durableId="1534731738">
    <w:abstractNumId w:val="5"/>
  </w:num>
  <w:num w:numId="12" w16cid:durableId="365256251">
    <w:abstractNumId w:val="10"/>
  </w:num>
  <w:num w:numId="13" w16cid:durableId="846671961">
    <w:abstractNumId w:val="6"/>
  </w:num>
  <w:num w:numId="14" w16cid:durableId="1045838335">
    <w:abstractNumId w:val="8"/>
  </w:num>
  <w:num w:numId="15" w16cid:durableId="969894370">
    <w:abstractNumId w:val="0"/>
  </w:num>
  <w:num w:numId="16" w16cid:durableId="1231766183">
    <w:abstractNumId w:val="12"/>
  </w:num>
  <w:num w:numId="17" w16cid:durableId="28261802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hideSpellingErrors/>
  <w:hideGrammaticalErrors/>
  <w:proofState w:spelling="clean" w:grammar="clean"/>
  <w:defaultTabStop w:val="36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3MDAwNDQzMjI1NTdS0lEKTi0uzszPAykwNqwFAEcPJKwtAAAA"/>
  </w:docVars>
  <w:rsids>
    <w:rsidRoot w:val="001F57AB"/>
    <w:rsid w:val="00005038"/>
    <w:rsid w:val="00011493"/>
    <w:rsid w:val="000135F9"/>
    <w:rsid w:val="00017848"/>
    <w:rsid w:val="00020FE8"/>
    <w:rsid w:val="00032A50"/>
    <w:rsid w:val="00032B11"/>
    <w:rsid w:val="000369E3"/>
    <w:rsid w:val="00036DA2"/>
    <w:rsid w:val="000379DA"/>
    <w:rsid w:val="00042FF8"/>
    <w:rsid w:val="0005213F"/>
    <w:rsid w:val="0005270F"/>
    <w:rsid w:val="00052CBD"/>
    <w:rsid w:val="00053AC9"/>
    <w:rsid w:val="00054852"/>
    <w:rsid w:val="00066153"/>
    <w:rsid w:val="00071DC7"/>
    <w:rsid w:val="00073F55"/>
    <w:rsid w:val="00085909"/>
    <w:rsid w:val="00094D9A"/>
    <w:rsid w:val="0009722C"/>
    <w:rsid w:val="00097C08"/>
    <w:rsid w:val="000A025D"/>
    <w:rsid w:val="000A1977"/>
    <w:rsid w:val="000A5A62"/>
    <w:rsid w:val="000A71B3"/>
    <w:rsid w:val="000B45B3"/>
    <w:rsid w:val="000B4955"/>
    <w:rsid w:val="000C1CED"/>
    <w:rsid w:val="000C41C8"/>
    <w:rsid w:val="000C6B3E"/>
    <w:rsid w:val="000C7AFD"/>
    <w:rsid w:val="000E04AD"/>
    <w:rsid w:val="000E1954"/>
    <w:rsid w:val="000E64F6"/>
    <w:rsid w:val="000E713C"/>
    <w:rsid w:val="000F1CEB"/>
    <w:rsid w:val="000F4D82"/>
    <w:rsid w:val="000F68CA"/>
    <w:rsid w:val="00100510"/>
    <w:rsid w:val="0010387D"/>
    <w:rsid w:val="0010762A"/>
    <w:rsid w:val="001134AB"/>
    <w:rsid w:val="00121A96"/>
    <w:rsid w:val="0012769A"/>
    <w:rsid w:val="00131BF5"/>
    <w:rsid w:val="0016797B"/>
    <w:rsid w:val="00176016"/>
    <w:rsid w:val="001768F0"/>
    <w:rsid w:val="001779B1"/>
    <w:rsid w:val="00183BF2"/>
    <w:rsid w:val="001841BA"/>
    <w:rsid w:val="00187300"/>
    <w:rsid w:val="001939C7"/>
    <w:rsid w:val="001B17E7"/>
    <w:rsid w:val="001B21C3"/>
    <w:rsid w:val="001B4BBB"/>
    <w:rsid w:val="001B676C"/>
    <w:rsid w:val="001C5848"/>
    <w:rsid w:val="001E08C0"/>
    <w:rsid w:val="001F1935"/>
    <w:rsid w:val="001F57AB"/>
    <w:rsid w:val="00201123"/>
    <w:rsid w:val="0020538A"/>
    <w:rsid w:val="00211204"/>
    <w:rsid w:val="00211850"/>
    <w:rsid w:val="00221792"/>
    <w:rsid w:val="00223ED2"/>
    <w:rsid w:val="00224509"/>
    <w:rsid w:val="00233802"/>
    <w:rsid w:val="00234417"/>
    <w:rsid w:val="0023631A"/>
    <w:rsid w:val="00246E90"/>
    <w:rsid w:val="00252CE6"/>
    <w:rsid w:val="00260975"/>
    <w:rsid w:val="00267FBD"/>
    <w:rsid w:val="002714D7"/>
    <w:rsid w:val="00272128"/>
    <w:rsid w:val="0027524B"/>
    <w:rsid w:val="00290BD6"/>
    <w:rsid w:val="002925C7"/>
    <w:rsid w:val="002B13C6"/>
    <w:rsid w:val="002B2BEA"/>
    <w:rsid w:val="002C3D81"/>
    <w:rsid w:val="002C41E5"/>
    <w:rsid w:val="002C68BC"/>
    <w:rsid w:val="002D1555"/>
    <w:rsid w:val="002D3761"/>
    <w:rsid w:val="002D43FD"/>
    <w:rsid w:val="002E2408"/>
    <w:rsid w:val="002F2BD1"/>
    <w:rsid w:val="002F389E"/>
    <w:rsid w:val="002F5B41"/>
    <w:rsid w:val="002F7776"/>
    <w:rsid w:val="002F7C27"/>
    <w:rsid w:val="003017C7"/>
    <w:rsid w:val="00306CE4"/>
    <w:rsid w:val="003268CF"/>
    <w:rsid w:val="00337D3C"/>
    <w:rsid w:val="00342402"/>
    <w:rsid w:val="00350748"/>
    <w:rsid w:val="00350CC7"/>
    <w:rsid w:val="003554A9"/>
    <w:rsid w:val="00363AC7"/>
    <w:rsid w:val="0036743C"/>
    <w:rsid w:val="0037330D"/>
    <w:rsid w:val="0038049D"/>
    <w:rsid w:val="0038134C"/>
    <w:rsid w:val="003860D6"/>
    <w:rsid w:val="003861BC"/>
    <w:rsid w:val="00387E2B"/>
    <w:rsid w:val="00387E70"/>
    <w:rsid w:val="00391C80"/>
    <w:rsid w:val="003A3FAD"/>
    <w:rsid w:val="003A7A4A"/>
    <w:rsid w:val="003A7E5E"/>
    <w:rsid w:val="003C1C97"/>
    <w:rsid w:val="003C3ED3"/>
    <w:rsid w:val="003C6F76"/>
    <w:rsid w:val="003D3366"/>
    <w:rsid w:val="003D5F97"/>
    <w:rsid w:val="003D725C"/>
    <w:rsid w:val="003E0F5F"/>
    <w:rsid w:val="003E1909"/>
    <w:rsid w:val="003F01B3"/>
    <w:rsid w:val="003F2AF6"/>
    <w:rsid w:val="003F7761"/>
    <w:rsid w:val="0041351C"/>
    <w:rsid w:val="00416FEE"/>
    <w:rsid w:val="00420FC2"/>
    <w:rsid w:val="00444469"/>
    <w:rsid w:val="004506B8"/>
    <w:rsid w:val="00460E70"/>
    <w:rsid w:val="00460F5C"/>
    <w:rsid w:val="0047163E"/>
    <w:rsid w:val="0047720F"/>
    <w:rsid w:val="0047775B"/>
    <w:rsid w:val="00480505"/>
    <w:rsid w:val="00485391"/>
    <w:rsid w:val="00490738"/>
    <w:rsid w:val="00496DDE"/>
    <w:rsid w:val="004A2392"/>
    <w:rsid w:val="004A55C4"/>
    <w:rsid w:val="004A66D9"/>
    <w:rsid w:val="004A677C"/>
    <w:rsid w:val="004B3180"/>
    <w:rsid w:val="004C5C41"/>
    <w:rsid w:val="004D07FD"/>
    <w:rsid w:val="004D3DDD"/>
    <w:rsid w:val="004E489F"/>
    <w:rsid w:val="004E4A14"/>
    <w:rsid w:val="004E7E8F"/>
    <w:rsid w:val="004F21C3"/>
    <w:rsid w:val="004F3334"/>
    <w:rsid w:val="004F4637"/>
    <w:rsid w:val="004F4BA6"/>
    <w:rsid w:val="00502017"/>
    <w:rsid w:val="00510590"/>
    <w:rsid w:val="00511A73"/>
    <w:rsid w:val="00512ED0"/>
    <w:rsid w:val="00517A5B"/>
    <w:rsid w:val="00517DE4"/>
    <w:rsid w:val="00531305"/>
    <w:rsid w:val="00534486"/>
    <w:rsid w:val="0053691C"/>
    <w:rsid w:val="00541B0A"/>
    <w:rsid w:val="00557FCC"/>
    <w:rsid w:val="005611AC"/>
    <w:rsid w:val="005654F6"/>
    <w:rsid w:val="005766F0"/>
    <w:rsid w:val="00592861"/>
    <w:rsid w:val="005A49D8"/>
    <w:rsid w:val="005A4A80"/>
    <w:rsid w:val="005B196B"/>
    <w:rsid w:val="005B344A"/>
    <w:rsid w:val="005C0DD2"/>
    <w:rsid w:val="005C58EF"/>
    <w:rsid w:val="005C799F"/>
    <w:rsid w:val="005D13A3"/>
    <w:rsid w:val="005E04BB"/>
    <w:rsid w:val="005E0959"/>
    <w:rsid w:val="005E70FD"/>
    <w:rsid w:val="005F6787"/>
    <w:rsid w:val="006024F3"/>
    <w:rsid w:val="00607221"/>
    <w:rsid w:val="00610631"/>
    <w:rsid w:val="00615634"/>
    <w:rsid w:val="00617E81"/>
    <w:rsid w:val="00623A74"/>
    <w:rsid w:val="00630A29"/>
    <w:rsid w:val="0063174E"/>
    <w:rsid w:val="006328E3"/>
    <w:rsid w:val="00640F21"/>
    <w:rsid w:val="0064449C"/>
    <w:rsid w:val="00645ABF"/>
    <w:rsid w:val="00657A2F"/>
    <w:rsid w:val="006639F7"/>
    <w:rsid w:val="00665D88"/>
    <w:rsid w:val="0067226F"/>
    <w:rsid w:val="00680CD0"/>
    <w:rsid w:val="00681BAF"/>
    <w:rsid w:val="0068245A"/>
    <w:rsid w:val="00685D97"/>
    <w:rsid w:val="00696155"/>
    <w:rsid w:val="006A3159"/>
    <w:rsid w:val="006A3CF1"/>
    <w:rsid w:val="006A531D"/>
    <w:rsid w:val="006B3C4B"/>
    <w:rsid w:val="006D7EE2"/>
    <w:rsid w:val="006E1F85"/>
    <w:rsid w:val="006E29ED"/>
    <w:rsid w:val="006F10B4"/>
    <w:rsid w:val="006F1CC0"/>
    <w:rsid w:val="007074F5"/>
    <w:rsid w:val="007142F2"/>
    <w:rsid w:val="007176B4"/>
    <w:rsid w:val="00720A95"/>
    <w:rsid w:val="00721596"/>
    <w:rsid w:val="00721850"/>
    <w:rsid w:val="007248EB"/>
    <w:rsid w:val="00731575"/>
    <w:rsid w:val="007368AE"/>
    <w:rsid w:val="00737EFD"/>
    <w:rsid w:val="0075012F"/>
    <w:rsid w:val="00750BDE"/>
    <w:rsid w:val="00761BBD"/>
    <w:rsid w:val="007648CC"/>
    <w:rsid w:val="007711C0"/>
    <w:rsid w:val="00775927"/>
    <w:rsid w:val="0078116B"/>
    <w:rsid w:val="0078630D"/>
    <w:rsid w:val="00790249"/>
    <w:rsid w:val="00793F3C"/>
    <w:rsid w:val="007952B8"/>
    <w:rsid w:val="007A0EED"/>
    <w:rsid w:val="007A78BF"/>
    <w:rsid w:val="007B0902"/>
    <w:rsid w:val="007B5641"/>
    <w:rsid w:val="007B78D6"/>
    <w:rsid w:val="007C5C88"/>
    <w:rsid w:val="007C6825"/>
    <w:rsid w:val="007C7D10"/>
    <w:rsid w:val="007D0834"/>
    <w:rsid w:val="007D18D8"/>
    <w:rsid w:val="007D5B89"/>
    <w:rsid w:val="007E1FB1"/>
    <w:rsid w:val="007E20D7"/>
    <w:rsid w:val="007F6459"/>
    <w:rsid w:val="007F794D"/>
    <w:rsid w:val="007F7EC0"/>
    <w:rsid w:val="0081165B"/>
    <w:rsid w:val="00811F16"/>
    <w:rsid w:val="00815958"/>
    <w:rsid w:val="0082122B"/>
    <w:rsid w:val="00833BD0"/>
    <w:rsid w:val="00834D7F"/>
    <w:rsid w:val="00837CE6"/>
    <w:rsid w:val="00846CA9"/>
    <w:rsid w:val="00856D59"/>
    <w:rsid w:val="00866295"/>
    <w:rsid w:val="00867CD8"/>
    <w:rsid w:val="00881026"/>
    <w:rsid w:val="00892D31"/>
    <w:rsid w:val="008B30D3"/>
    <w:rsid w:val="008F0330"/>
    <w:rsid w:val="008F53C2"/>
    <w:rsid w:val="008F5EEC"/>
    <w:rsid w:val="00901A62"/>
    <w:rsid w:val="009021BE"/>
    <w:rsid w:val="009042C7"/>
    <w:rsid w:val="00907653"/>
    <w:rsid w:val="00911679"/>
    <w:rsid w:val="00916280"/>
    <w:rsid w:val="00923994"/>
    <w:rsid w:val="00923C0D"/>
    <w:rsid w:val="00947FD3"/>
    <w:rsid w:val="009512AA"/>
    <w:rsid w:val="00952483"/>
    <w:rsid w:val="00952C94"/>
    <w:rsid w:val="0096477E"/>
    <w:rsid w:val="009675EF"/>
    <w:rsid w:val="00967ED6"/>
    <w:rsid w:val="00972289"/>
    <w:rsid w:val="00973031"/>
    <w:rsid w:val="009773DC"/>
    <w:rsid w:val="00984D42"/>
    <w:rsid w:val="009942F3"/>
    <w:rsid w:val="00996699"/>
    <w:rsid w:val="009A038E"/>
    <w:rsid w:val="009A2EDB"/>
    <w:rsid w:val="009C2EBC"/>
    <w:rsid w:val="009D3DEB"/>
    <w:rsid w:val="009D71E1"/>
    <w:rsid w:val="009F155B"/>
    <w:rsid w:val="009F2874"/>
    <w:rsid w:val="009F3525"/>
    <w:rsid w:val="00A001B6"/>
    <w:rsid w:val="00A00ACB"/>
    <w:rsid w:val="00A00FC8"/>
    <w:rsid w:val="00A03C86"/>
    <w:rsid w:val="00A1195A"/>
    <w:rsid w:val="00A21933"/>
    <w:rsid w:val="00A258D6"/>
    <w:rsid w:val="00A318B3"/>
    <w:rsid w:val="00A33C38"/>
    <w:rsid w:val="00A37B61"/>
    <w:rsid w:val="00A407B0"/>
    <w:rsid w:val="00A43A39"/>
    <w:rsid w:val="00A43DB3"/>
    <w:rsid w:val="00A57720"/>
    <w:rsid w:val="00A577C5"/>
    <w:rsid w:val="00A63F54"/>
    <w:rsid w:val="00A778CC"/>
    <w:rsid w:val="00A82132"/>
    <w:rsid w:val="00A94491"/>
    <w:rsid w:val="00AB6A55"/>
    <w:rsid w:val="00AC1A43"/>
    <w:rsid w:val="00AD158E"/>
    <w:rsid w:val="00AD1E39"/>
    <w:rsid w:val="00AD43F4"/>
    <w:rsid w:val="00AD7ECE"/>
    <w:rsid w:val="00AE0078"/>
    <w:rsid w:val="00AE20C6"/>
    <w:rsid w:val="00AE564C"/>
    <w:rsid w:val="00AE6989"/>
    <w:rsid w:val="00B1432D"/>
    <w:rsid w:val="00B15090"/>
    <w:rsid w:val="00B17750"/>
    <w:rsid w:val="00B224FC"/>
    <w:rsid w:val="00B23DE7"/>
    <w:rsid w:val="00B456DC"/>
    <w:rsid w:val="00B45EB0"/>
    <w:rsid w:val="00B463E0"/>
    <w:rsid w:val="00B52A48"/>
    <w:rsid w:val="00B62225"/>
    <w:rsid w:val="00B63340"/>
    <w:rsid w:val="00B719D0"/>
    <w:rsid w:val="00B72883"/>
    <w:rsid w:val="00B76DFB"/>
    <w:rsid w:val="00B824CA"/>
    <w:rsid w:val="00B902BA"/>
    <w:rsid w:val="00B95180"/>
    <w:rsid w:val="00B97EB9"/>
    <w:rsid w:val="00BA172D"/>
    <w:rsid w:val="00BA422D"/>
    <w:rsid w:val="00BA536A"/>
    <w:rsid w:val="00BB3F7E"/>
    <w:rsid w:val="00BC17F6"/>
    <w:rsid w:val="00BC5860"/>
    <w:rsid w:val="00BC596E"/>
    <w:rsid w:val="00BD19F9"/>
    <w:rsid w:val="00BD43BB"/>
    <w:rsid w:val="00BE3353"/>
    <w:rsid w:val="00BE4885"/>
    <w:rsid w:val="00C03008"/>
    <w:rsid w:val="00C052AF"/>
    <w:rsid w:val="00C06433"/>
    <w:rsid w:val="00C16F66"/>
    <w:rsid w:val="00C20D61"/>
    <w:rsid w:val="00C273F5"/>
    <w:rsid w:val="00C36C55"/>
    <w:rsid w:val="00C45663"/>
    <w:rsid w:val="00C45710"/>
    <w:rsid w:val="00C45D69"/>
    <w:rsid w:val="00C52FFD"/>
    <w:rsid w:val="00C57F3C"/>
    <w:rsid w:val="00C60B1C"/>
    <w:rsid w:val="00C63E99"/>
    <w:rsid w:val="00C64240"/>
    <w:rsid w:val="00C66D70"/>
    <w:rsid w:val="00C75166"/>
    <w:rsid w:val="00C752E2"/>
    <w:rsid w:val="00C77B7D"/>
    <w:rsid w:val="00C860DE"/>
    <w:rsid w:val="00C8798D"/>
    <w:rsid w:val="00CA030D"/>
    <w:rsid w:val="00CA04D1"/>
    <w:rsid w:val="00CA3BFA"/>
    <w:rsid w:val="00CB0406"/>
    <w:rsid w:val="00CB5EFD"/>
    <w:rsid w:val="00CC55A3"/>
    <w:rsid w:val="00CC644C"/>
    <w:rsid w:val="00CC72EB"/>
    <w:rsid w:val="00CD2239"/>
    <w:rsid w:val="00CD4AED"/>
    <w:rsid w:val="00CD5FDC"/>
    <w:rsid w:val="00CF06D7"/>
    <w:rsid w:val="00CF17BE"/>
    <w:rsid w:val="00CF467F"/>
    <w:rsid w:val="00D10115"/>
    <w:rsid w:val="00D11D8F"/>
    <w:rsid w:val="00D137B3"/>
    <w:rsid w:val="00D2080B"/>
    <w:rsid w:val="00D21D64"/>
    <w:rsid w:val="00D222C0"/>
    <w:rsid w:val="00D35186"/>
    <w:rsid w:val="00D35D19"/>
    <w:rsid w:val="00D42185"/>
    <w:rsid w:val="00D42271"/>
    <w:rsid w:val="00D52AD4"/>
    <w:rsid w:val="00D54332"/>
    <w:rsid w:val="00D63EC2"/>
    <w:rsid w:val="00D715B8"/>
    <w:rsid w:val="00D77426"/>
    <w:rsid w:val="00D778AC"/>
    <w:rsid w:val="00D84096"/>
    <w:rsid w:val="00D84CEC"/>
    <w:rsid w:val="00D8601C"/>
    <w:rsid w:val="00D90517"/>
    <w:rsid w:val="00D94729"/>
    <w:rsid w:val="00D97202"/>
    <w:rsid w:val="00DC016A"/>
    <w:rsid w:val="00DC1415"/>
    <w:rsid w:val="00DC2617"/>
    <w:rsid w:val="00DD607E"/>
    <w:rsid w:val="00DD7DFF"/>
    <w:rsid w:val="00DE7789"/>
    <w:rsid w:val="00DF6CE2"/>
    <w:rsid w:val="00E04DA6"/>
    <w:rsid w:val="00E05147"/>
    <w:rsid w:val="00E137F1"/>
    <w:rsid w:val="00E139C5"/>
    <w:rsid w:val="00E21069"/>
    <w:rsid w:val="00E24FCB"/>
    <w:rsid w:val="00E33B38"/>
    <w:rsid w:val="00E353AF"/>
    <w:rsid w:val="00E378F8"/>
    <w:rsid w:val="00E37D60"/>
    <w:rsid w:val="00E5024D"/>
    <w:rsid w:val="00E5104F"/>
    <w:rsid w:val="00E56DF3"/>
    <w:rsid w:val="00E6201F"/>
    <w:rsid w:val="00EA5D74"/>
    <w:rsid w:val="00EB057D"/>
    <w:rsid w:val="00EB1D2C"/>
    <w:rsid w:val="00EB2033"/>
    <w:rsid w:val="00EB6567"/>
    <w:rsid w:val="00ED251E"/>
    <w:rsid w:val="00ED4DAD"/>
    <w:rsid w:val="00ED58AD"/>
    <w:rsid w:val="00ED79A9"/>
    <w:rsid w:val="00EE4E12"/>
    <w:rsid w:val="00EF4E24"/>
    <w:rsid w:val="00F06408"/>
    <w:rsid w:val="00F10AF3"/>
    <w:rsid w:val="00F12505"/>
    <w:rsid w:val="00F126D4"/>
    <w:rsid w:val="00F144E7"/>
    <w:rsid w:val="00F20950"/>
    <w:rsid w:val="00F23FDA"/>
    <w:rsid w:val="00F3435F"/>
    <w:rsid w:val="00F34764"/>
    <w:rsid w:val="00F40287"/>
    <w:rsid w:val="00F444C1"/>
    <w:rsid w:val="00F469AD"/>
    <w:rsid w:val="00F46FB6"/>
    <w:rsid w:val="00F5496C"/>
    <w:rsid w:val="00F555F0"/>
    <w:rsid w:val="00F57C3D"/>
    <w:rsid w:val="00F609AD"/>
    <w:rsid w:val="00F80180"/>
    <w:rsid w:val="00F948FB"/>
    <w:rsid w:val="00F95D1F"/>
    <w:rsid w:val="00F96A9E"/>
    <w:rsid w:val="00FB0DD7"/>
    <w:rsid w:val="00FB7924"/>
    <w:rsid w:val="00FC2193"/>
    <w:rsid w:val="00FC22AC"/>
    <w:rsid w:val="00FC2F07"/>
    <w:rsid w:val="00FC60CA"/>
    <w:rsid w:val="00FC7313"/>
    <w:rsid w:val="00FD07A3"/>
    <w:rsid w:val="00FD2807"/>
    <w:rsid w:val="00FF2E4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4F521EE"/>
  <w15:docId w15:val="{E1E6CBDB-008A-4E14-B81C-3E0C6BF8A7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uiPriority="99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Strong" w:uiPriority="22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iPriority="99"/>
    <w:lsdException w:name="Colorful List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41"/>
    <w:lsdException w:name="Colorful Grid Accent 6" w:uiPriority="42"/>
    <w:lsdException w:name="Subtle Emphasis" w:uiPriority="43"/>
    <w:lsdException w:name="Intense Emphasis" w:uiPriority="44"/>
    <w:lsdException w:name="Subtle Reference" w:uiPriority="45"/>
    <w:lsdException w:name="Intense Reference" w:uiPriority="40"/>
    <w:lsdException w:name="Book Title" w:uiPriority="46"/>
    <w:lsdException w:name="Bibliography" w:semiHidden="1" w:uiPriority="47" w:unhideWhenUsed="1"/>
    <w:lsdException w:name="TOC Heading" w:semiHidden="1" w:uiPriority="48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46E90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1F57AB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1F57AB"/>
    <w:rPr>
      <w:sz w:val="24"/>
      <w:szCs w:val="24"/>
    </w:rPr>
  </w:style>
  <w:style w:type="paragraph" w:styleId="Footer">
    <w:name w:val="footer"/>
    <w:basedOn w:val="Normal"/>
    <w:link w:val="FooterChar"/>
    <w:rsid w:val="001F57AB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1F57AB"/>
    <w:rPr>
      <w:sz w:val="24"/>
      <w:szCs w:val="24"/>
    </w:rPr>
  </w:style>
  <w:style w:type="paragraph" w:customStyle="1" w:styleId="contactinfo">
    <w:name w:val="contact info"/>
    <w:autoRedefine/>
    <w:qFormat/>
    <w:rsid w:val="001F57AB"/>
    <w:pPr>
      <w:tabs>
        <w:tab w:val="left" w:pos="540"/>
      </w:tabs>
      <w:ind w:right="576"/>
      <w:jc w:val="right"/>
    </w:pPr>
    <w:rPr>
      <w:rFonts w:ascii="Myriad Pro" w:eastAsia="MS Mincho" w:hAnsi="Myriad Pro" w:cs="MyriadPro-BoldCond"/>
      <w:bCs/>
      <w:color w:val="074162"/>
      <w:w w:val="85"/>
      <w:sz w:val="26"/>
      <w:szCs w:val="26"/>
      <w:lang w:eastAsia="ja-JP"/>
    </w:rPr>
  </w:style>
  <w:style w:type="paragraph" w:styleId="BalloonText">
    <w:name w:val="Balloon Text"/>
    <w:basedOn w:val="Normal"/>
    <w:link w:val="BalloonTextChar"/>
    <w:rsid w:val="001F57AB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rsid w:val="001F57AB"/>
    <w:rPr>
      <w:rFonts w:ascii="Tahoma" w:hAnsi="Tahoma" w:cs="Tahoma"/>
      <w:sz w:val="16"/>
      <w:szCs w:val="16"/>
    </w:rPr>
  </w:style>
  <w:style w:type="character" w:styleId="Strong">
    <w:name w:val="Strong"/>
    <w:uiPriority w:val="22"/>
    <w:qFormat/>
    <w:rsid w:val="00750BDE"/>
    <w:rPr>
      <w:b/>
      <w:bCs/>
    </w:rPr>
  </w:style>
  <w:style w:type="character" w:styleId="Hyperlink">
    <w:name w:val="Hyperlink"/>
    <w:uiPriority w:val="99"/>
    <w:unhideWhenUsed/>
    <w:rsid w:val="00E24FCB"/>
    <w:rPr>
      <w:color w:val="0000FF"/>
      <w:u w:val="single"/>
    </w:rPr>
  </w:style>
  <w:style w:type="character" w:styleId="FollowedHyperlink">
    <w:name w:val="FollowedHyperlink"/>
    <w:rsid w:val="002F7776"/>
    <w:rPr>
      <w:color w:val="800080"/>
      <w:u w:val="single"/>
    </w:rPr>
  </w:style>
  <w:style w:type="paragraph" w:styleId="NormalWeb">
    <w:name w:val="Normal (Web)"/>
    <w:basedOn w:val="Normal"/>
    <w:uiPriority w:val="99"/>
    <w:unhideWhenUsed/>
    <w:rsid w:val="00B72883"/>
    <w:pPr>
      <w:spacing w:before="100" w:beforeAutospacing="1" w:after="100" w:afterAutospacing="1"/>
    </w:pPr>
    <w:rPr>
      <w:rFonts w:eastAsia="Calibri"/>
    </w:rPr>
  </w:style>
  <w:style w:type="character" w:customStyle="1" w:styleId="googqs-tidbit-2">
    <w:name w:val="goog_qs-tidbit-2"/>
    <w:basedOn w:val="DefaultParagraphFont"/>
    <w:rsid w:val="00952483"/>
  </w:style>
  <w:style w:type="character" w:customStyle="1" w:styleId="orangehead">
    <w:name w:val="orangehead"/>
    <w:rsid w:val="000E1954"/>
  </w:style>
  <w:style w:type="table" w:styleId="TableGrid">
    <w:name w:val="Table Grid"/>
    <w:basedOn w:val="TableNormal"/>
    <w:uiPriority w:val="39"/>
    <w:rsid w:val="003017C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autoRedefine/>
    <w:uiPriority w:val="99"/>
    <w:qFormat/>
    <w:rsid w:val="00F34764"/>
    <w:pPr>
      <w:spacing w:before="240" w:after="60"/>
      <w:jc w:val="center"/>
      <w:outlineLvl w:val="0"/>
    </w:pPr>
    <w:rPr>
      <w:rFonts w:ascii="Tahoma" w:hAnsi="Tahoma"/>
      <w:b/>
      <w:bCs/>
      <w:kern w:val="28"/>
      <w:sz w:val="28"/>
      <w:szCs w:val="28"/>
      <w:lang w:eastAsia="ja-JP"/>
    </w:rPr>
  </w:style>
  <w:style w:type="character" w:customStyle="1" w:styleId="TitleChar">
    <w:name w:val="Title Char"/>
    <w:link w:val="Title"/>
    <w:uiPriority w:val="99"/>
    <w:rsid w:val="00F34764"/>
    <w:rPr>
      <w:rFonts w:ascii="Tahoma" w:hAnsi="Tahoma"/>
      <w:b/>
      <w:bCs/>
      <w:kern w:val="28"/>
      <w:sz w:val="28"/>
      <w:szCs w:val="28"/>
      <w:lang w:eastAsia="ja-JP"/>
    </w:rPr>
  </w:style>
  <w:style w:type="paragraph" w:styleId="Subtitle">
    <w:name w:val="Subtitle"/>
    <w:basedOn w:val="Normal"/>
    <w:next w:val="Normal"/>
    <w:link w:val="SubtitleChar"/>
    <w:autoRedefine/>
    <w:qFormat/>
    <w:rsid w:val="00F34764"/>
    <w:pPr>
      <w:spacing w:after="60"/>
      <w:jc w:val="center"/>
      <w:outlineLvl w:val="1"/>
    </w:pPr>
    <w:rPr>
      <w:rFonts w:ascii="Arial" w:hAnsi="Arial"/>
      <w:b/>
      <w:lang w:eastAsia="ja-JP"/>
    </w:rPr>
  </w:style>
  <w:style w:type="character" w:customStyle="1" w:styleId="SubtitleChar">
    <w:name w:val="Subtitle Char"/>
    <w:link w:val="Subtitle"/>
    <w:rsid w:val="00F34764"/>
    <w:rPr>
      <w:rFonts w:ascii="Arial" w:hAnsi="Arial"/>
      <w:b/>
      <w:sz w:val="24"/>
      <w:szCs w:val="24"/>
      <w:lang w:eastAsia="ja-JP"/>
    </w:rPr>
  </w:style>
  <w:style w:type="paragraph" w:customStyle="1" w:styleId="MediumGrid1-Accent21">
    <w:name w:val="Medium Grid 1 - Accent 21"/>
    <w:basedOn w:val="Normal"/>
    <w:qFormat/>
    <w:rsid w:val="00F34764"/>
    <w:pPr>
      <w:widowControl w:val="0"/>
      <w:suppressAutoHyphens/>
      <w:autoSpaceDE w:val="0"/>
      <w:autoSpaceDN w:val="0"/>
      <w:adjustRightInd w:val="0"/>
      <w:spacing w:after="280" w:line="300" w:lineRule="atLeast"/>
      <w:ind w:left="720"/>
      <w:textAlignment w:val="center"/>
    </w:pPr>
    <w:rPr>
      <w:rFonts w:ascii="Myriad Pro" w:eastAsia="MS Mincho" w:hAnsi="Myriad Pro" w:cs="MyriadPro-Regular"/>
      <w:color w:val="000000"/>
      <w:sz w:val="28"/>
      <w:szCs w:val="28"/>
      <w:lang w:eastAsia="ja-JP"/>
    </w:rPr>
  </w:style>
  <w:style w:type="paragraph" w:styleId="ListParagraph">
    <w:name w:val="List Paragraph"/>
    <w:basedOn w:val="Normal"/>
    <w:qFormat/>
    <w:rsid w:val="00C60B1C"/>
    <w:pPr>
      <w:ind w:left="720"/>
    </w:pPr>
  </w:style>
  <w:style w:type="paragraph" w:styleId="PlainText">
    <w:name w:val="Plain Text"/>
    <w:basedOn w:val="Normal"/>
    <w:link w:val="PlainTextChar"/>
    <w:uiPriority w:val="99"/>
    <w:unhideWhenUsed/>
    <w:rsid w:val="003E0F5F"/>
    <w:rPr>
      <w:rFonts w:ascii="Consolas" w:eastAsia="Calibri" w:hAnsi="Consolas"/>
      <w:sz w:val="21"/>
      <w:szCs w:val="21"/>
    </w:rPr>
  </w:style>
  <w:style w:type="character" w:customStyle="1" w:styleId="PlainTextChar">
    <w:name w:val="Plain Text Char"/>
    <w:link w:val="PlainText"/>
    <w:uiPriority w:val="99"/>
    <w:rsid w:val="003E0F5F"/>
    <w:rPr>
      <w:rFonts w:ascii="Consolas" w:eastAsia="Calibri" w:hAnsi="Consolas"/>
      <w:sz w:val="21"/>
      <w:szCs w:val="21"/>
    </w:rPr>
  </w:style>
  <w:style w:type="paragraph" w:styleId="BodyText">
    <w:name w:val="Body Text"/>
    <w:basedOn w:val="Normal"/>
    <w:link w:val="BodyTextChar"/>
    <w:uiPriority w:val="1"/>
    <w:qFormat/>
    <w:rsid w:val="003E0F5F"/>
    <w:pPr>
      <w:widowControl w:val="0"/>
      <w:ind w:left="107"/>
    </w:pPr>
    <w:rPr>
      <w:rFonts w:ascii="Verdana" w:eastAsia="Verdana" w:hAnsi="Verdana"/>
    </w:rPr>
  </w:style>
  <w:style w:type="character" w:customStyle="1" w:styleId="BodyTextChar">
    <w:name w:val="Body Text Char"/>
    <w:link w:val="BodyText"/>
    <w:uiPriority w:val="1"/>
    <w:rsid w:val="003E0F5F"/>
    <w:rPr>
      <w:rFonts w:ascii="Verdana" w:eastAsia="Verdana" w:hAnsi="Verdana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9A038E"/>
    <w:rPr>
      <w:color w:val="605E5C"/>
      <w:shd w:val="clear" w:color="auto" w:fill="E1DFDD"/>
    </w:rPr>
  </w:style>
  <w:style w:type="paragraph" w:customStyle="1" w:styleId="xmsonormal">
    <w:name w:val="x_msonormal"/>
    <w:basedOn w:val="Normal"/>
    <w:rsid w:val="00BE4885"/>
    <w:rPr>
      <w:rFonts w:ascii="Calibri" w:eastAsiaTheme="minorHAnsi" w:hAnsi="Calibri" w:cs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203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62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32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9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25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066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047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315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55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428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129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210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788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176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914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152099">
      <w:bodyDiv w:val="1"/>
      <w:marLeft w:val="0"/>
      <w:marRight w:val="0"/>
      <w:marTop w:val="52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8360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5536629">
              <w:marLeft w:val="0"/>
              <w:marRight w:val="0"/>
              <w:marTop w:val="0"/>
              <w:marBottom w:val="0"/>
              <w:divBdr>
                <w:top w:val="single" w:sz="18" w:space="9" w:color="CCCCCC"/>
                <w:left w:val="single" w:sz="18" w:space="12" w:color="CCCCCC"/>
                <w:bottom w:val="single" w:sz="18" w:space="9" w:color="CCCCCC"/>
                <w:right w:val="single" w:sz="18" w:space="2" w:color="CCCCCC"/>
              </w:divBdr>
              <w:divsChild>
                <w:div w:id="857280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1590216">
                      <w:marLeft w:val="0"/>
                      <w:marRight w:val="0"/>
                      <w:marTop w:val="0"/>
                      <w:marBottom w:val="0"/>
                      <w:divBdr>
                        <w:top w:val="single" w:sz="8" w:space="5" w:color="000000"/>
                        <w:left w:val="single" w:sz="8" w:space="5" w:color="000000"/>
                        <w:bottom w:val="single" w:sz="8" w:space="5" w:color="000000"/>
                        <w:right w:val="single" w:sz="8" w:space="5" w:color="000000"/>
                      </w:divBdr>
                      <w:divsChild>
                        <w:div w:id="1803586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98697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97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139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092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789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465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78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945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366531">
      <w:bodyDiv w:val="1"/>
      <w:marLeft w:val="0"/>
      <w:marRight w:val="0"/>
      <w:marTop w:val="10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0473660">
          <w:marLeft w:val="3600"/>
          <w:marRight w:val="400"/>
          <w:marTop w:val="0"/>
          <w:marBottom w:val="4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6061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21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015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271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61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484258">
      <w:bodyDiv w:val="1"/>
      <w:marLeft w:val="0"/>
      <w:marRight w:val="0"/>
      <w:marTop w:val="317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3285229">
          <w:marLeft w:val="0"/>
          <w:marRight w:val="0"/>
          <w:marTop w:val="0"/>
          <w:marBottom w:val="0"/>
          <w:divBdr>
            <w:top w:val="single" w:sz="4" w:space="0" w:color="EFEFE7"/>
            <w:left w:val="single" w:sz="4" w:space="0" w:color="EFEFE7"/>
            <w:bottom w:val="single" w:sz="4" w:space="0" w:color="EFEFE7"/>
            <w:right w:val="single" w:sz="4" w:space="0" w:color="EFEFE7"/>
          </w:divBdr>
          <w:divsChild>
            <w:div w:id="443383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5652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42327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18723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24841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59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088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94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434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s02web.zoom.us/j/84806586005?pwd=L0pzWjF1ZEVENmQ2OXNDZk9BU2VCdz09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ww.calsilc.ca.gov/meeting-notices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D3BC176-5A0D-447E-9E5F-5FDDBCDB64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08</Words>
  <Characters>119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3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dith</dc:creator>
  <cp:keywords/>
  <cp:lastModifiedBy>Danielle Hess</cp:lastModifiedBy>
  <cp:revision>5</cp:revision>
  <cp:lastPrinted>2018-05-11T18:16:00Z</cp:lastPrinted>
  <dcterms:created xsi:type="dcterms:W3CDTF">2022-10-26T17:41:00Z</dcterms:created>
  <dcterms:modified xsi:type="dcterms:W3CDTF">2023-01-03T22:55:00Z</dcterms:modified>
</cp:coreProperties>
</file>